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7DC6A" w14:textId="5A0EADBB" w:rsidR="0083061E" w:rsidRDefault="006B6A96" w:rsidP="005837E4">
      <w:pPr>
        <w:pStyle w:val="Heading1"/>
        <w:ind w:left="2160" w:firstLine="720"/>
      </w:pPr>
      <w:r>
        <w:t>L</w:t>
      </w:r>
      <w:r w:rsidR="00077487">
        <w:t xml:space="preserve">ea SWCD </w:t>
      </w:r>
      <w:r w:rsidR="0083061E">
        <w:t>Board of Supervisors</w:t>
      </w:r>
    </w:p>
    <w:p w14:paraId="1A6FB35D" w14:textId="5CF9FD3D" w:rsidR="000F3352" w:rsidRDefault="00F622AB" w:rsidP="00A6714D">
      <w:pPr>
        <w:spacing w:after="0" w:line="240" w:lineRule="auto"/>
        <w:jc w:val="center"/>
        <w:rPr>
          <w:rFonts w:ascii="Georgia" w:hAnsi="Georgia"/>
        </w:rPr>
      </w:pPr>
      <w:proofErr w:type="gramStart"/>
      <w:r>
        <w:rPr>
          <w:rFonts w:ascii="Georgia" w:hAnsi="Georgia"/>
        </w:rPr>
        <w:t xml:space="preserve">Board </w:t>
      </w:r>
      <w:r w:rsidR="00AE676B">
        <w:rPr>
          <w:rFonts w:ascii="Georgia" w:hAnsi="Georgia"/>
        </w:rPr>
        <w:t xml:space="preserve"> Meeting</w:t>
      </w:r>
      <w:proofErr w:type="gramEnd"/>
      <w:r w:rsidR="00AE676B">
        <w:rPr>
          <w:rFonts w:ascii="Georgia" w:hAnsi="Georgia"/>
        </w:rPr>
        <w:t xml:space="preserve"> Minutes</w:t>
      </w:r>
    </w:p>
    <w:p w14:paraId="4A40BCFE" w14:textId="191F35F1" w:rsidR="00947BFF" w:rsidRPr="000F3352" w:rsidRDefault="00E16FA6" w:rsidP="00947BFF">
      <w:pPr>
        <w:spacing w:after="0" w:line="240" w:lineRule="auto"/>
        <w:jc w:val="center"/>
        <w:rPr>
          <w:rFonts w:ascii="Georgia" w:hAnsi="Georgia"/>
        </w:rPr>
      </w:pPr>
      <w:r>
        <w:rPr>
          <w:rFonts w:ascii="Georgia" w:hAnsi="Georgia"/>
        </w:rPr>
        <w:t>February 12</w:t>
      </w:r>
      <w:r w:rsidR="002F1843">
        <w:rPr>
          <w:rFonts w:ascii="Georgia" w:hAnsi="Georgia"/>
        </w:rPr>
        <w:t>,2026</w:t>
      </w:r>
    </w:p>
    <w:p w14:paraId="309F3DAE" w14:textId="77777777" w:rsidR="00103AD1" w:rsidRPr="000F3352" w:rsidRDefault="00103AD1" w:rsidP="000F3352">
      <w:pPr>
        <w:spacing w:after="0" w:line="240" w:lineRule="auto"/>
        <w:jc w:val="center"/>
        <w:rPr>
          <w:rFonts w:ascii="Georgia" w:hAnsi="Georgia"/>
        </w:rPr>
      </w:pPr>
    </w:p>
    <w:p w14:paraId="720CBA07" w14:textId="17F5B028" w:rsidR="00AE676B" w:rsidRDefault="00103AD1" w:rsidP="00AE676B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>Supervisors Present:</w:t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  <w:b/>
          <w:u w:val="single"/>
        </w:rPr>
        <w:t>Others Present:</w:t>
      </w:r>
      <w:bookmarkStart w:id="0" w:name="_Hlk116456702"/>
      <w:r w:rsidR="00AE676B">
        <w:rPr>
          <w:rFonts w:ascii="Georgia" w:hAnsi="Georgia"/>
        </w:rPr>
        <w:t xml:space="preserve"> </w:t>
      </w:r>
    </w:p>
    <w:p w14:paraId="5EA337BF" w14:textId="09C239B3" w:rsidR="00A84177" w:rsidRDefault="00193BA3" w:rsidP="007561CD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Cody Hudson, Vise-Chairman</w:t>
      </w:r>
      <w:r w:rsidR="007561CD">
        <w:rPr>
          <w:rFonts w:ascii="Georgia" w:hAnsi="Georgia"/>
        </w:rPr>
        <w:tab/>
      </w:r>
      <w:r w:rsidR="007561CD">
        <w:rPr>
          <w:rFonts w:ascii="Georgia" w:hAnsi="Georgia"/>
        </w:rPr>
        <w:tab/>
      </w:r>
      <w:r w:rsidR="007561CD">
        <w:rPr>
          <w:rFonts w:ascii="Georgia" w:hAnsi="Georgia"/>
        </w:rPr>
        <w:tab/>
      </w:r>
      <w:r w:rsidR="00F622AB">
        <w:rPr>
          <w:rFonts w:ascii="Georgia" w:hAnsi="Georgia"/>
        </w:rPr>
        <w:t xml:space="preserve">            </w:t>
      </w:r>
      <w:r w:rsidR="00D43FAC">
        <w:rPr>
          <w:rFonts w:ascii="Georgia" w:hAnsi="Georgia"/>
        </w:rPr>
        <w:t xml:space="preserve">  </w:t>
      </w:r>
      <w:r w:rsidR="007561CD">
        <w:rPr>
          <w:rFonts w:ascii="Georgia" w:hAnsi="Georgia"/>
        </w:rPr>
        <w:t>Ryan Lenz, PLJV</w:t>
      </w:r>
    </w:p>
    <w:p w14:paraId="733CCED6" w14:textId="28009C51" w:rsidR="00EF1F8A" w:rsidRDefault="00457888" w:rsidP="00174A8B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Ava Benge, Supervisor</w:t>
      </w:r>
      <w:r>
        <w:rPr>
          <w:rFonts w:ascii="Georgia" w:hAnsi="Georgia"/>
        </w:rPr>
        <w:tab/>
        <w:t xml:space="preserve">       </w:t>
      </w:r>
      <w:r w:rsidR="007C5478">
        <w:rPr>
          <w:rFonts w:ascii="Georgia" w:hAnsi="Georgia"/>
        </w:rPr>
        <w:tab/>
      </w:r>
      <w:r w:rsidR="007C5478">
        <w:rPr>
          <w:rFonts w:ascii="Georgia" w:hAnsi="Georgia"/>
        </w:rPr>
        <w:tab/>
      </w:r>
      <w:r w:rsidR="007C5478">
        <w:rPr>
          <w:rFonts w:ascii="Georgia" w:hAnsi="Georgia"/>
        </w:rPr>
        <w:tab/>
      </w:r>
      <w:r w:rsidR="007C5478">
        <w:rPr>
          <w:rFonts w:ascii="Georgia" w:hAnsi="Georgia"/>
        </w:rPr>
        <w:tab/>
      </w:r>
      <w:r w:rsidR="00F622AB">
        <w:rPr>
          <w:rFonts w:ascii="Georgia" w:hAnsi="Georgia"/>
        </w:rPr>
        <w:t>Shay Hager, Lea</w:t>
      </w:r>
      <w:r w:rsidR="00F622AB" w:rsidRPr="007C5478">
        <w:rPr>
          <w:rFonts w:ascii="Georgia" w:hAnsi="Georgia"/>
        </w:rPr>
        <w:t xml:space="preserve"> </w:t>
      </w:r>
      <w:r w:rsidR="00F622AB">
        <w:rPr>
          <w:rFonts w:ascii="Georgia" w:hAnsi="Georgia"/>
        </w:rPr>
        <w:t xml:space="preserve">SWCD           </w:t>
      </w:r>
    </w:p>
    <w:bookmarkEnd w:id="0"/>
    <w:p w14:paraId="4BA1ED83" w14:textId="77777777" w:rsidR="004C07CC" w:rsidRDefault="00193BA3" w:rsidP="00193BA3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Sharla Kennedy, Supervisor  </w:t>
      </w:r>
    </w:p>
    <w:p w14:paraId="1E218E97" w14:textId="77777777" w:rsidR="004C07CC" w:rsidRDefault="00193BA3" w:rsidP="004C07CC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  </w:t>
      </w:r>
      <w:r w:rsidR="004C07CC">
        <w:rPr>
          <w:rFonts w:ascii="Georgia" w:hAnsi="Georgia"/>
        </w:rPr>
        <w:t>Brent Van Dyke, Supervisor</w:t>
      </w:r>
      <w:r w:rsidR="004C07CC">
        <w:rPr>
          <w:rFonts w:ascii="Georgia" w:hAnsi="Georgia"/>
        </w:rPr>
        <w:tab/>
      </w:r>
    </w:p>
    <w:p w14:paraId="2620706E" w14:textId="0867E730" w:rsidR="00F622AB" w:rsidRDefault="00F622AB" w:rsidP="00193BA3">
      <w:pPr>
        <w:spacing w:after="0" w:line="240" w:lineRule="auto"/>
        <w:rPr>
          <w:rFonts w:ascii="Georgia" w:hAnsi="Georgia"/>
        </w:rPr>
      </w:pPr>
    </w:p>
    <w:p w14:paraId="02A57C02" w14:textId="684A7926" w:rsidR="00681056" w:rsidRDefault="00E03758" w:rsidP="00681056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        </w:t>
      </w:r>
      <w:r w:rsidR="00CC6579">
        <w:rPr>
          <w:rFonts w:ascii="Georgia" w:hAnsi="Georgia"/>
        </w:rPr>
        <w:tab/>
      </w:r>
    </w:p>
    <w:p w14:paraId="4C8B0E59" w14:textId="77777777" w:rsidR="00A70143" w:rsidRDefault="00947BFF" w:rsidP="00413201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>Supervisors Absent</w:t>
      </w:r>
      <w:r w:rsidRPr="000F3352">
        <w:rPr>
          <w:rFonts w:ascii="Georgia" w:hAnsi="Georgia"/>
        </w:rPr>
        <w:t>:</w:t>
      </w:r>
    </w:p>
    <w:p w14:paraId="05FE6BD5" w14:textId="5BE034A7" w:rsidR="001E442F" w:rsidRDefault="0059160B" w:rsidP="00501E29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John Norris, Supervisor</w:t>
      </w:r>
    </w:p>
    <w:p w14:paraId="2D1F2F2C" w14:textId="77777777" w:rsidR="00457888" w:rsidRDefault="00457888" w:rsidP="00501E29">
      <w:pPr>
        <w:spacing w:after="0" w:line="240" w:lineRule="auto"/>
        <w:rPr>
          <w:rFonts w:ascii="Georgia" w:hAnsi="Georgia"/>
        </w:rPr>
      </w:pPr>
    </w:p>
    <w:p w14:paraId="68898005" w14:textId="2BC1B0F5" w:rsidR="00103AD1" w:rsidRPr="000F3352" w:rsidRDefault="00103AD1" w:rsidP="000F3352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 xml:space="preserve">Call </w:t>
      </w:r>
      <w:r w:rsidR="00C905D3" w:rsidRPr="000F3352">
        <w:rPr>
          <w:rFonts w:ascii="Georgia" w:hAnsi="Georgia"/>
          <w:b/>
          <w:u w:val="single"/>
        </w:rPr>
        <w:t>to</w:t>
      </w:r>
      <w:r w:rsidRPr="000F3352">
        <w:rPr>
          <w:rFonts w:ascii="Georgia" w:hAnsi="Georgia"/>
          <w:b/>
          <w:u w:val="single"/>
        </w:rPr>
        <w:t xml:space="preserve"> </w:t>
      </w:r>
      <w:r w:rsidR="00F23FA1" w:rsidRPr="000F3352">
        <w:rPr>
          <w:rFonts w:ascii="Georgia" w:hAnsi="Georgia"/>
          <w:b/>
          <w:u w:val="single"/>
        </w:rPr>
        <w:t>Order.</w:t>
      </w:r>
    </w:p>
    <w:p w14:paraId="09E0CE0D" w14:textId="2A88F6B9" w:rsidR="00AE676B" w:rsidRDefault="00F622AB" w:rsidP="000F3352">
      <w:pPr>
        <w:spacing w:after="0" w:line="240" w:lineRule="auto"/>
        <w:rPr>
          <w:rFonts w:ascii="Georgia" w:hAnsi="Georgia"/>
          <w:noProof/>
        </w:rPr>
      </w:pPr>
      <w:r>
        <w:rPr>
          <w:rFonts w:ascii="Georgia" w:hAnsi="Georgia"/>
        </w:rPr>
        <w:t>Cody Hudson</w:t>
      </w:r>
      <w:r w:rsidR="00B61502">
        <w:rPr>
          <w:rFonts w:ascii="Georgia" w:hAnsi="Georgia"/>
        </w:rPr>
        <w:t xml:space="preserve"> </w:t>
      </w:r>
      <w:r w:rsidR="00AF4FC6">
        <w:rPr>
          <w:rFonts w:ascii="Georgia" w:hAnsi="Georgia"/>
        </w:rPr>
        <w:t>called</w:t>
      </w:r>
      <w:r w:rsidR="0082266C">
        <w:rPr>
          <w:rFonts w:ascii="Georgia" w:hAnsi="Georgia"/>
          <w:noProof/>
        </w:rPr>
        <w:t xml:space="preserve"> the meeting to order at </w:t>
      </w:r>
      <w:r w:rsidR="00980618">
        <w:rPr>
          <w:rFonts w:ascii="Georgia" w:hAnsi="Georgia"/>
          <w:noProof/>
        </w:rPr>
        <w:t>1:</w:t>
      </w:r>
      <w:r w:rsidR="007B6020">
        <w:rPr>
          <w:rFonts w:ascii="Georgia" w:hAnsi="Georgia"/>
          <w:noProof/>
        </w:rPr>
        <w:t xml:space="preserve">00 </w:t>
      </w:r>
      <w:r w:rsidR="000C24F5">
        <w:rPr>
          <w:rFonts w:ascii="Georgia" w:hAnsi="Georgia"/>
          <w:noProof/>
        </w:rPr>
        <w:t>PM</w:t>
      </w:r>
    </w:p>
    <w:p w14:paraId="31D7F22D" w14:textId="77777777" w:rsidR="004511EA" w:rsidRDefault="004511EA" w:rsidP="000F3352">
      <w:pPr>
        <w:spacing w:after="0" w:line="240" w:lineRule="auto"/>
        <w:rPr>
          <w:rFonts w:ascii="Georgia" w:hAnsi="Georgia"/>
          <w:noProof/>
        </w:rPr>
      </w:pPr>
    </w:p>
    <w:p w14:paraId="74502744" w14:textId="636DD0E6" w:rsidR="004511EA" w:rsidRDefault="004511EA" w:rsidP="000F3352">
      <w:pPr>
        <w:spacing w:after="0" w:line="240" w:lineRule="auto"/>
        <w:rPr>
          <w:rFonts w:ascii="Georgia" w:hAnsi="Georgia"/>
          <w:b/>
          <w:u w:val="single"/>
        </w:rPr>
      </w:pPr>
      <w:r w:rsidRPr="004511EA">
        <w:rPr>
          <w:rFonts w:ascii="Georgia" w:hAnsi="Georgia"/>
          <w:b/>
          <w:u w:val="single"/>
        </w:rPr>
        <w:t>Pledge of Allegiance</w:t>
      </w:r>
      <w:r w:rsidR="000C24F5">
        <w:rPr>
          <w:rFonts w:ascii="Georgia" w:hAnsi="Georgia"/>
          <w:b/>
          <w:u w:val="single"/>
        </w:rPr>
        <w:t xml:space="preserve"> – </w:t>
      </w:r>
    </w:p>
    <w:p w14:paraId="3A668F2C" w14:textId="77777777" w:rsidR="00531AB1" w:rsidRPr="004511EA" w:rsidRDefault="00531AB1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767377F3" w14:textId="06F40284" w:rsidR="004511EA" w:rsidRPr="004511EA" w:rsidRDefault="004511EA" w:rsidP="000F3352">
      <w:pPr>
        <w:spacing w:after="0" w:line="240" w:lineRule="auto"/>
        <w:rPr>
          <w:rFonts w:ascii="Georgia" w:hAnsi="Georgia"/>
          <w:b/>
          <w:u w:val="single"/>
        </w:rPr>
      </w:pPr>
      <w:r w:rsidRPr="004511EA">
        <w:rPr>
          <w:rFonts w:ascii="Georgia" w:hAnsi="Georgia"/>
          <w:b/>
          <w:u w:val="single"/>
        </w:rPr>
        <w:t>Invocation</w:t>
      </w:r>
      <w:r w:rsidR="00531AB1">
        <w:rPr>
          <w:rFonts w:ascii="Georgia" w:hAnsi="Georgia"/>
          <w:b/>
          <w:u w:val="single"/>
        </w:rPr>
        <w:t xml:space="preserve">- </w:t>
      </w:r>
    </w:p>
    <w:p w14:paraId="431AC576" w14:textId="77777777" w:rsidR="00472D94" w:rsidRDefault="00472D94" w:rsidP="0031560F">
      <w:pPr>
        <w:spacing w:after="0" w:line="240" w:lineRule="auto"/>
        <w:rPr>
          <w:rFonts w:ascii="Georgia" w:hAnsi="Georgia"/>
          <w:b/>
          <w:u w:val="single"/>
        </w:rPr>
      </w:pPr>
    </w:p>
    <w:p w14:paraId="37349493" w14:textId="6ABE9163" w:rsidR="0031560F" w:rsidRDefault="0031560F" w:rsidP="0031560F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 xml:space="preserve">Approve the </w:t>
      </w:r>
      <w:r w:rsidR="00F23FA1">
        <w:rPr>
          <w:rFonts w:ascii="Georgia" w:hAnsi="Georgia"/>
          <w:b/>
          <w:u w:val="single"/>
        </w:rPr>
        <w:t>Agenda.</w:t>
      </w:r>
    </w:p>
    <w:p w14:paraId="7D5D20B8" w14:textId="1F4AEB7F" w:rsidR="00FA5D4C" w:rsidRDefault="002708DE" w:rsidP="00AE30EC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Committee recommended to accept agenda</w:t>
      </w:r>
    </w:p>
    <w:p w14:paraId="38B438B5" w14:textId="77777777" w:rsidR="007E3437" w:rsidRDefault="007E3437" w:rsidP="000F3352">
      <w:pPr>
        <w:spacing w:after="0" w:line="240" w:lineRule="auto"/>
        <w:rPr>
          <w:rFonts w:ascii="Georgia" w:hAnsi="Georgia"/>
        </w:rPr>
      </w:pPr>
    </w:p>
    <w:p w14:paraId="5419DBBA" w14:textId="1815E666" w:rsidR="00162E55" w:rsidRDefault="001A5853" w:rsidP="000F3352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 xml:space="preserve">Approve the </w:t>
      </w:r>
      <w:r w:rsidR="00F23FA1">
        <w:rPr>
          <w:rFonts w:ascii="Georgia" w:hAnsi="Georgia"/>
          <w:b/>
          <w:u w:val="single"/>
        </w:rPr>
        <w:t>Minutes.</w:t>
      </w:r>
    </w:p>
    <w:p w14:paraId="7C4CFA0C" w14:textId="664C4FB2" w:rsidR="00A66E00" w:rsidRDefault="002708DE" w:rsidP="00A66E00">
      <w:pPr>
        <w:spacing w:after="0" w:line="240" w:lineRule="auto"/>
        <w:rPr>
          <w:rFonts w:ascii="Georgia" w:hAnsi="Georgia"/>
        </w:rPr>
      </w:pPr>
      <w:bookmarkStart w:id="1" w:name="_Hlk42765857"/>
      <w:r>
        <w:rPr>
          <w:rFonts w:ascii="Georgia" w:hAnsi="Georgia"/>
        </w:rPr>
        <w:t>Committee recommended to approve minutes</w:t>
      </w:r>
    </w:p>
    <w:p w14:paraId="23E0ECB2" w14:textId="77777777" w:rsidR="000133AE" w:rsidRDefault="000133AE" w:rsidP="000F3352">
      <w:pPr>
        <w:spacing w:after="0" w:line="240" w:lineRule="auto"/>
        <w:rPr>
          <w:rFonts w:ascii="Georgia" w:hAnsi="Georgia"/>
        </w:rPr>
      </w:pPr>
    </w:p>
    <w:bookmarkEnd w:id="1"/>
    <w:p w14:paraId="485584EF" w14:textId="77777777" w:rsidR="00C905D3" w:rsidRDefault="00C905D3" w:rsidP="00C905D3">
      <w:pPr>
        <w:spacing w:after="0" w:line="240" w:lineRule="auto"/>
        <w:rPr>
          <w:rFonts w:ascii="Georgia" w:hAnsi="Georgia"/>
          <w:b/>
          <w:u w:val="single"/>
        </w:rPr>
      </w:pPr>
      <w:r>
        <w:rPr>
          <w:rFonts w:ascii="Georgia" w:hAnsi="Georgia"/>
          <w:b/>
          <w:u w:val="single"/>
        </w:rPr>
        <w:t>Treasurer’s Report and Approval of Bills</w:t>
      </w:r>
    </w:p>
    <w:p w14:paraId="2EDE25CF" w14:textId="0322117B" w:rsidR="00174D5F" w:rsidRDefault="002708DE" w:rsidP="00C905D3">
      <w:pPr>
        <w:spacing w:after="0" w:line="240" w:lineRule="auto"/>
        <w:rPr>
          <w:rFonts w:ascii="Georgia" w:hAnsi="Georgia"/>
        </w:rPr>
      </w:pPr>
      <w:bookmarkStart w:id="2" w:name="_Hlk132279445"/>
      <w:r>
        <w:rPr>
          <w:rFonts w:ascii="Georgia" w:hAnsi="Georgia"/>
        </w:rPr>
        <w:t>Committee recommended to pay the bills</w:t>
      </w:r>
    </w:p>
    <w:bookmarkEnd w:id="2"/>
    <w:p w14:paraId="476FD8D9" w14:textId="77777777" w:rsidR="00C1439A" w:rsidRDefault="00C1439A" w:rsidP="00C905D3">
      <w:pPr>
        <w:spacing w:after="0" w:line="240" w:lineRule="auto"/>
        <w:rPr>
          <w:rFonts w:ascii="Georgia" w:hAnsi="Georgia"/>
          <w:b/>
          <w:u w:val="single"/>
        </w:rPr>
      </w:pPr>
    </w:p>
    <w:p w14:paraId="48E9DC90" w14:textId="4F203C15" w:rsidR="00C905D3" w:rsidRDefault="00C905D3" w:rsidP="00C905D3">
      <w:pPr>
        <w:spacing w:after="0" w:line="240" w:lineRule="auto"/>
        <w:rPr>
          <w:rFonts w:ascii="Georgia" w:hAnsi="Georgia"/>
          <w:b/>
          <w:u w:val="single"/>
        </w:rPr>
      </w:pPr>
      <w:r>
        <w:rPr>
          <w:rFonts w:ascii="Georgia" w:hAnsi="Georgia"/>
          <w:b/>
          <w:u w:val="single"/>
        </w:rPr>
        <w:t>Reports</w:t>
      </w:r>
    </w:p>
    <w:p w14:paraId="4EBF6A8F" w14:textId="3C3CA33A" w:rsidR="00C905D3" w:rsidRDefault="00C905D3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NMDA – </w:t>
      </w:r>
    </w:p>
    <w:p w14:paraId="2067DF85" w14:textId="50648B30" w:rsidR="00C905D3" w:rsidRDefault="00853835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NRCS – </w:t>
      </w:r>
    </w:p>
    <w:p w14:paraId="4BF6B68D" w14:textId="53044736" w:rsidR="00C905D3" w:rsidRDefault="00F56A26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NMACD/NACD</w:t>
      </w:r>
      <w:r w:rsidR="007840AC">
        <w:rPr>
          <w:rFonts w:ascii="Georgia" w:hAnsi="Georgia"/>
        </w:rPr>
        <w:t xml:space="preserve">– </w:t>
      </w:r>
    </w:p>
    <w:p w14:paraId="52C612C4" w14:textId="7D4ECC65" w:rsidR="00F56A26" w:rsidRDefault="00F56A26" w:rsidP="00FB4DC4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D</w:t>
      </w:r>
      <w:r w:rsidR="00A67BC5">
        <w:rPr>
          <w:rFonts w:ascii="Georgia" w:hAnsi="Georgia"/>
        </w:rPr>
        <w:t xml:space="preserve">istrict Report </w:t>
      </w:r>
      <w:r w:rsidR="008332C2">
        <w:rPr>
          <w:rFonts w:ascii="Georgia" w:hAnsi="Georgia"/>
        </w:rPr>
        <w:t>–</w:t>
      </w:r>
      <w:r w:rsidRPr="00FB4DC4">
        <w:rPr>
          <w:rFonts w:ascii="Georgia" w:hAnsi="Georgia"/>
        </w:rPr>
        <w:t xml:space="preserve"> </w:t>
      </w:r>
    </w:p>
    <w:p w14:paraId="0AC5E7E2" w14:textId="184EC58F" w:rsidR="00271954" w:rsidRDefault="00271954" w:rsidP="00C905D3">
      <w:pPr>
        <w:spacing w:after="0" w:line="240" w:lineRule="auto"/>
        <w:rPr>
          <w:rFonts w:ascii="Georgia" w:hAnsi="Georgia"/>
        </w:rPr>
      </w:pPr>
    </w:p>
    <w:p w14:paraId="75A34900" w14:textId="786DF16E" w:rsidR="001177BE" w:rsidRDefault="001177BE" w:rsidP="001177BE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>Old Business</w:t>
      </w:r>
    </w:p>
    <w:p w14:paraId="43CF86AE" w14:textId="77777777" w:rsidR="001177BE" w:rsidRDefault="001177BE" w:rsidP="00C905D3">
      <w:pPr>
        <w:spacing w:after="0" w:line="240" w:lineRule="auto"/>
        <w:rPr>
          <w:rFonts w:ascii="Georgia" w:hAnsi="Georgia"/>
        </w:rPr>
      </w:pPr>
    </w:p>
    <w:p w14:paraId="655D89C3" w14:textId="77777777" w:rsidR="00C905D3" w:rsidRDefault="00C905D3" w:rsidP="00C905D3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>New Business</w:t>
      </w:r>
    </w:p>
    <w:p w14:paraId="0E993F4A" w14:textId="77777777" w:rsidR="001F6132" w:rsidRDefault="001F6132" w:rsidP="001F6132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>
        <w:rPr>
          <w:rFonts w:ascii="Georgia" w:hAnsi="Georgia"/>
        </w:rPr>
        <w:t xml:space="preserve">Playa Lake Joint Venture </w:t>
      </w:r>
      <w:r w:rsidR="009548F8">
        <w:rPr>
          <w:rFonts w:ascii="Georgia" w:hAnsi="Georgia"/>
        </w:rPr>
        <w:t xml:space="preserve">Ryan Lentz updated the committee and </w:t>
      </w:r>
      <w:proofErr w:type="spellStart"/>
      <w:r>
        <w:rPr>
          <w:rFonts w:ascii="Georgia" w:hAnsi="Georgia"/>
        </w:rPr>
        <w:t>Perterson</w:t>
      </w:r>
      <w:proofErr w:type="spellEnd"/>
      <w:r>
        <w:rPr>
          <w:rFonts w:ascii="Georgia" w:hAnsi="Georgia"/>
        </w:rPr>
        <w:t xml:space="preserve"> is in the works</w:t>
      </w:r>
      <w:r w:rsidR="00507909">
        <w:rPr>
          <w:rFonts w:ascii="Georgia" w:hAnsi="Georgia"/>
        </w:rPr>
        <w:t>.</w:t>
      </w:r>
    </w:p>
    <w:p w14:paraId="1BECC3B8" w14:textId="77552F30" w:rsidR="00114408" w:rsidRPr="001F6132" w:rsidRDefault="001962C7" w:rsidP="001F6132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 w:rsidRPr="001F6132">
        <w:rPr>
          <w:rFonts w:ascii="Georgia" w:hAnsi="Georgia"/>
        </w:rPr>
        <w:t xml:space="preserve">Water Dilution Project – </w:t>
      </w:r>
      <w:r w:rsidR="001F6132">
        <w:rPr>
          <w:rFonts w:ascii="Georgia" w:hAnsi="Georgia"/>
        </w:rPr>
        <w:t xml:space="preserve">Pipe was sold and credited back to </w:t>
      </w:r>
      <w:r w:rsidR="000666A3">
        <w:rPr>
          <w:rFonts w:ascii="Georgia" w:hAnsi="Georgia"/>
        </w:rPr>
        <w:t>balance owed</w:t>
      </w:r>
    </w:p>
    <w:p w14:paraId="69BAB793" w14:textId="6E94333D" w:rsidR="00F9671E" w:rsidRDefault="000666A3" w:rsidP="0030507E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>
        <w:rPr>
          <w:rFonts w:ascii="Georgia" w:hAnsi="Georgia"/>
        </w:rPr>
        <w:t>Jeremy Gonzales Board Position- no action</w:t>
      </w:r>
    </w:p>
    <w:p w14:paraId="68455316" w14:textId="489D6B52" w:rsidR="000E06EB" w:rsidRDefault="00024050" w:rsidP="0030507E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>
        <w:rPr>
          <w:rFonts w:ascii="Georgia" w:hAnsi="Georgia"/>
        </w:rPr>
        <w:t>WTB Grant – No action</w:t>
      </w:r>
    </w:p>
    <w:p w14:paraId="2915EA7C" w14:textId="1E27B407" w:rsidR="000E06EB" w:rsidRDefault="00024050" w:rsidP="0030507E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>
        <w:rPr>
          <w:rFonts w:ascii="Georgia" w:hAnsi="Georgia"/>
        </w:rPr>
        <w:t>Open Meetings Act Resolution – no action</w:t>
      </w:r>
    </w:p>
    <w:p w14:paraId="6CFE97D6" w14:textId="67071DF4" w:rsidR="000E06EB" w:rsidRDefault="00024050" w:rsidP="0030507E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>
        <w:rPr>
          <w:rFonts w:ascii="Georgia" w:hAnsi="Georgia"/>
        </w:rPr>
        <w:t>Capacity Grant</w:t>
      </w:r>
      <w:r w:rsidR="007846BE">
        <w:rPr>
          <w:rFonts w:ascii="Georgia" w:hAnsi="Georgia"/>
        </w:rPr>
        <w:t>- Committee recommends to apply</w:t>
      </w:r>
    </w:p>
    <w:p w14:paraId="374BA739" w14:textId="77777777" w:rsidR="00A0352B" w:rsidRDefault="00A0352B" w:rsidP="00421722">
      <w:pPr>
        <w:spacing w:after="0" w:line="240" w:lineRule="auto"/>
        <w:rPr>
          <w:rFonts w:ascii="Georgia" w:hAnsi="Georgia"/>
          <w:b/>
          <w:u w:val="single"/>
        </w:rPr>
      </w:pPr>
    </w:p>
    <w:p w14:paraId="11720BC5" w14:textId="3433D211" w:rsidR="00AB47B9" w:rsidRDefault="00421722" w:rsidP="00421722">
      <w:pPr>
        <w:spacing w:after="0" w:line="240" w:lineRule="auto"/>
        <w:rPr>
          <w:rFonts w:ascii="Georgia" w:hAnsi="Georgia"/>
          <w:b/>
          <w:u w:val="single"/>
        </w:rPr>
      </w:pPr>
      <w:r w:rsidRPr="00421722">
        <w:rPr>
          <w:rFonts w:ascii="Georgia" w:hAnsi="Georgia"/>
          <w:b/>
          <w:u w:val="single"/>
        </w:rPr>
        <w:t>Correspondents</w:t>
      </w:r>
      <w:r w:rsidR="001A6AAA">
        <w:rPr>
          <w:rFonts w:ascii="Georgia" w:hAnsi="Georgia"/>
          <w:b/>
          <w:u w:val="single"/>
        </w:rPr>
        <w:t xml:space="preserve">- </w:t>
      </w:r>
    </w:p>
    <w:p w14:paraId="5327938C" w14:textId="77777777" w:rsidR="00421722" w:rsidRPr="00421722" w:rsidRDefault="00421722" w:rsidP="00421722">
      <w:pPr>
        <w:spacing w:after="0" w:line="240" w:lineRule="auto"/>
        <w:rPr>
          <w:rFonts w:ascii="Georgia" w:hAnsi="Georgia"/>
          <w:b/>
          <w:u w:val="single"/>
        </w:rPr>
      </w:pPr>
    </w:p>
    <w:p w14:paraId="2B7199A6" w14:textId="0AC57335" w:rsidR="00AA10AF" w:rsidRDefault="006C6B94" w:rsidP="00517543">
      <w:pPr>
        <w:rPr>
          <w:rFonts w:ascii="Georgia" w:hAnsi="Georgia"/>
          <w:b/>
          <w:u w:val="single"/>
        </w:rPr>
      </w:pPr>
      <w:r w:rsidRPr="0079221F">
        <w:rPr>
          <w:rFonts w:ascii="Georgia" w:hAnsi="Georgia"/>
          <w:b/>
          <w:u w:val="single"/>
        </w:rPr>
        <w:lastRenderedPageBreak/>
        <w:t>A</w:t>
      </w:r>
      <w:r w:rsidR="001D61FD" w:rsidRPr="0079221F">
        <w:rPr>
          <w:rFonts w:ascii="Georgia" w:hAnsi="Georgia"/>
          <w:b/>
          <w:u w:val="single"/>
        </w:rPr>
        <w:t>djourn</w:t>
      </w:r>
      <w:r w:rsidR="00F15B1E">
        <w:rPr>
          <w:rFonts w:ascii="Georgia" w:hAnsi="Georgia"/>
          <w:b/>
          <w:u w:val="single"/>
        </w:rPr>
        <w:t xml:space="preserve"> </w:t>
      </w:r>
      <w:r w:rsidR="007846BE">
        <w:rPr>
          <w:rFonts w:ascii="Georgia" w:hAnsi="Georgia"/>
          <w:b/>
          <w:u w:val="single"/>
        </w:rPr>
        <w:t>1:25</w:t>
      </w:r>
    </w:p>
    <w:p w14:paraId="0A44F9ED" w14:textId="2A3AC0F1" w:rsidR="00103AD1" w:rsidRPr="000F3352" w:rsidRDefault="00103AD1" w:rsidP="000F3352">
      <w:pPr>
        <w:spacing w:after="0" w:line="240" w:lineRule="auto"/>
        <w:rPr>
          <w:rFonts w:ascii="Georgia" w:hAnsi="Georgia"/>
          <w:b/>
          <w:u w:val="single"/>
        </w:rPr>
      </w:pPr>
      <w:r w:rsidRPr="000F3352">
        <w:rPr>
          <w:rFonts w:ascii="Georgia" w:hAnsi="Georgia"/>
          <w:b/>
          <w:u w:val="single"/>
        </w:rPr>
        <w:t>Approved by:</w:t>
      </w:r>
      <w:r w:rsidR="00ED7B7A">
        <w:rPr>
          <w:rFonts w:ascii="Georgia" w:hAnsi="Georgia"/>
          <w:b/>
          <w:u w:val="single"/>
        </w:rPr>
        <w:t xml:space="preserve"> </w:t>
      </w:r>
    </w:p>
    <w:p w14:paraId="13349C9E" w14:textId="77777777" w:rsidR="00103AD1" w:rsidRDefault="00103AD1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6469109E" w14:textId="77777777" w:rsidR="00173C48" w:rsidRPr="000F3352" w:rsidRDefault="00173C48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3FB1B748" w14:textId="0A0679CF" w:rsidR="00006431" w:rsidRPr="000F3352" w:rsidRDefault="00103AD1" w:rsidP="000F3352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</w:rPr>
        <w:t>__________________________</w:t>
      </w:r>
      <w:r w:rsidRPr="000F3352">
        <w:rPr>
          <w:rFonts w:ascii="Georgia" w:hAnsi="Georgia"/>
        </w:rPr>
        <w:tab/>
        <w:t>Date: _________________</w:t>
      </w:r>
    </w:p>
    <w:sectPr w:rsidR="00006431" w:rsidRPr="000F3352" w:rsidSect="007E26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02C01" w14:textId="77777777" w:rsidR="0009576F" w:rsidRDefault="0009576F" w:rsidP="002C7095">
      <w:pPr>
        <w:spacing w:after="0" w:line="240" w:lineRule="auto"/>
      </w:pPr>
      <w:r>
        <w:separator/>
      </w:r>
    </w:p>
  </w:endnote>
  <w:endnote w:type="continuationSeparator" w:id="0">
    <w:p w14:paraId="06205E5E" w14:textId="77777777" w:rsidR="0009576F" w:rsidRDefault="0009576F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CDDDD" w14:textId="77777777" w:rsidR="004079B8" w:rsidRDefault="004079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94CEB" w14:textId="77777777" w:rsidR="004079B8" w:rsidRDefault="004079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486FF" w14:textId="77777777" w:rsidR="004079B8" w:rsidRDefault="004079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F077C" w14:textId="77777777" w:rsidR="0009576F" w:rsidRDefault="0009576F" w:rsidP="002C7095">
      <w:pPr>
        <w:spacing w:after="0" w:line="240" w:lineRule="auto"/>
      </w:pPr>
      <w:r>
        <w:separator/>
      </w:r>
    </w:p>
  </w:footnote>
  <w:footnote w:type="continuationSeparator" w:id="0">
    <w:p w14:paraId="42C44E21" w14:textId="77777777" w:rsidR="0009576F" w:rsidRDefault="0009576F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D0A33" w14:textId="77777777" w:rsidR="004079B8" w:rsidRDefault="004079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D1B7C" w14:textId="2066A513" w:rsidR="00FF00A5" w:rsidRPr="00DA2A59" w:rsidRDefault="00000000" w:rsidP="00FF00A5">
    <w:pPr>
      <w:spacing w:after="0"/>
      <w:jc w:val="center"/>
      <w:rPr>
        <w:rFonts w:ascii="Times New Roman" w:hAnsi="Times New Roman"/>
      </w:rPr>
    </w:pPr>
    <w:sdt>
      <w:sdtPr>
        <w:id w:val="-1111973215"/>
        <w:docPartObj>
          <w:docPartGallery w:val="Watermarks"/>
          <w:docPartUnique/>
        </w:docPartObj>
      </w:sdtPr>
      <w:sdtContent>
        <w:r>
          <w:rPr>
            <w:noProof/>
          </w:rPr>
          <w:pict w14:anchorId="48BB9E5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FF00A5">
      <w:rPr>
        <w:noProof/>
      </w:rPr>
      <w:drawing>
        <wp:anchor distT="0" distB="0" distL="114300" distR="114300" simplePos="0" relativeHeight="251657216" behindDoc="1" locked="0" layoutInCell="1" allowOverlap="1" wp14:anchorId="65D3C3C0" wp14:editId="08098009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1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F00A5">
      <w:ptab w:relativeTo="margin" w:alignment="left" w:leader="none"/>
    </w:r>
    <w:r w:rsidR="00FF00A5"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="00FF00A5"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0EB4108F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CEBED62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Pr="00DA2A59">
      <w:rPr>
        <w:rFonts w:ascii="Times New Roman" w:hAnsi="Times New Roman"/>
        <w:sz w:val="18"/>
        <w:szCs w:val="18"/>
        <w:u w:val="single"/>
      </w:rPr>
      <w:t xml:space="preserve"> FAX: (575) 396-5768</w:t>
    </w:r>
  </w:p>
  <w:p w14:paraId="71FE9241" w14:textId="77777777" w:rsidR="002C7095" w:rsidRPr="004B707E" w:rsidRDefault="002C7095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A641B" w14:textId="77777777" w:rsidR="004079B8" w:rsidRDefault="004079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BB2BDE"/>
    <w:multiLevelType w:val="hybridMultilevel"/>
    <w:tmpl w:val="677EE9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BD170D"/>
    <w:multiLevelType w:val="hybridMultilevel"/>
    <w:tmpl w:val="F94470BE"/>
    <w:lvl w:ilvl="0" w:tplc="577A533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9C6D1C"/>
    <w:multiLevelType w:val="hybridMultilevel"/>
    <w:tmpl w:val="A1522E9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4943E0"/>
    <w:multiLevelType w:val="hybridMultilevel"/>
    <w:tmpl w:val="C1161A36"/>
    <w:lvl w:ilvl="0" w:tplc="B43ACBE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F4476A9"/>
    <w:multiLevelType w:val="hybridMultilevel"/>
    <w:tmpl w:val="688E7A96"/>
    <w:lvl w:ilvl="0" w:tplc="31DAF7F8">
      <w:start w:val="1"/>
      <w:numFmt w:val="upperLetter"/>
      <w:lvlText w:val="%1.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308A550C"/>
    <w:multiLevelType w:val="hybridMultilevel"/>
    <w:tmpl w:val="57E6905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18B67CD"/>
    <w:multiLevelType w:val="hybridMultilevel"/>
    <w:tmpl w:val="5F5EF3E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E2654B"/>
    <w:multiLevelType w:val="hybridMultilevel"/>
    <w:tmpl w:val="7728C73E"/>
    <w:lvl w:ilvl="0" w:tplc="A4F03444">
      <w:start w:val="1"/>
      <w:numFmt w:val="upperLetter"/>
      <w:lvlText w:val="%1."/>
      <w:lvlJc w:val="left"/>
      <w:pPr>
        <w:ind w:left="147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19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277D1E"/>
    <w:multiLevelType w:val="hybridMultilevel"/>
    <w:tmpl w:val="7E3C6B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E27FE"/>
    <w:multiLevelType w:val="hybridMultilevel"/>
    <w:tmpl w:val="5FF0DBDC"/>
    <w:lvl w:ilvl="0" w:tplc="22C2DA0A">
      <w:start w:val="1"/>
      <w:numFmt w:val="upperLetter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2" w15:restartNumberingAfterBreak="0">
    <w:nsid w:val="5CAE4866"/>
    <w:multiLevelType w:val="hybridMultilevel"/>
    <w:tmpl w:val="4718D94C"/>
    <w:lvl w:ilvl="0" w:tplc="9648DE4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E45614"/>
    <w:multiLevelType w:val="hybridMultilevel"/>
    <w:tmpl w:val="11345624"/>
    <w:lvl w:ilvl="0" w:tplc="C8E4506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D028C1"/>
    <w:multiLevelType w:val="hybridMultilevel"/>
    <w:tmpl w:val="855454C2"/>
    <w:lvl w:ilvl="0" w:tplc="077CA000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792BDC"/>
    <w:multiLevelType w:val="hybridMultilevel"/>
    <w:tmpl w:val="7A3E042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E991946"/>
    <w:multiLevelType w:val="hybridMultilevel"/>
    <w:tmpl w:val="9FB218B6"/>
    <w:lvl w:ilvl="0" w:tplc="6A44402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2016615">
    <w:abstractNumId w:val="9"/>
  </w:num>
  <w:num w:numId="2" w16cid:durableId="1433017075">
    <w:abstractNumId w:val="7"/>
  </w:num>
  <w:num w:numId="3" w16cid:durableId="50887223">
    <w:abstractNumId w:val="6"/>
  </w:num>
  <w:num w:numId="4" w16cid:durableId="1974168694">
    <w:abstractNumId w:val="5"/>
  </w:num>
  <w:num w:numId="5" w16cid:durableId="1086345481">
    <w:abstractNumId w:val="4"/>
  </w:num>
  <w:num w:numId="6" w16cid:durableId="480077959">
    <w:abstractNumId w:val="8"/>
  </w:num>
  <w:num w:numId="7" w16cid:durableId="1329752716">
    <w:abstractNumId w:val="3"/>
  </w:num>
  <w:num w:numId="8" w16cid:durableId="402021229">
    <w:abstractNumId w:val="2"/>
  </w:num>
  <w:num w:numId="9" w16cid:durableId="1668555072">
    <w:abstractNumId w:val="1"/>
  </w:num>
  <w:num w:numId="10" w16cid:durableId="940916418">
    <w:abstractNumId w:val="0"/>
  </w:num>
  <w:num w:numId="11" w16cid:durableId="1240022603">
    <w:abstractNumId w:val="16"/>
  </w:num>
  <w:num w:numId="12" w16cid:durableId="64883114">
    <w:abstractNumId w:val="12"/>
  </w:num>
  <w:num w:numId="13" w16cid:durableId="1864203498">
    <w:abstractNumId w:val="19"/>
  </w:num>
  <w:num w:numId="14" w16cid:durableId="2073850253">
    <w:abstractNumId w:val="24"/>
  </w:num>
  <w:num w:numId="15" w16cid:durableId="7486199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79528331">
    <w:abstractNumId w:val="27"/>
  </w:num>
  <w:num w:numId="17" w16cid:durableId="625699749">
    <w:abstractNumId w:val="11"/>
  </w:num>
  <w:num w:numId="18" w16cid:durableId="879711874">
    <w:abstractNumId w:val="10"/>
  </w:num>
  <w:num w:numId="19" w16cid:durableId="1067999327">
    <w:abstractNumId w:val="17"/>
  </w:num>
  <w:num w:numId="20" w16cid:durableId="67575971">
    <w:abstractNumId w:val="22"/>
  </w:num>
  <w:num w:numId="21" w16cid:durableId="184158219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495000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98459362">
    <w:abstractNumId w:val="15"/>
  </w:num>
  <w:num w:numId="24" w16cid:durableId="318923316">
    <w:abstractNumId w:val="20"/>
  </w:num>
  <w:num w:numId="25" w16cid:durableId="1024941888">
    <w:abstractNumId w:val="25"/>
  </w:num>
  <w:num w:numId="26" w16cid:durableId="623196969">
    <w:abstractNumId w:val="18"/>
  </w:num>
  <w:num w:numId="27" w16cid:durableId="105391868">
    <w:abstractNumId w:val="21"/>
  </w:num>
  <w:num w:numId="28" w16cid:durableId="516890598">
    <w:abstractNumId w:val="26"/>
  </w:num>
  <w:num w:numId="29" w16cid:durableId="1930431177">
    <w:abstractNumId w:val="13"/>
  </w:num>
  <w:num w:numId="30" w16cid:durableId="371273556">
    <w:abstractNumId w:val="23"/>
  </w:num>
  <w:num w:numId="31" w16cid:durableId="182701795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K0sDQ1tzQzt7QwNjNW0lEKTi0uzszPAykwtqgFAAvI+B8tAAAA"/>
  </w:docVars>
  <w:rsids>
    <w:rsidRoot w:val="00363B4E"/>
    <w:rsid w:val="00002406"/>
    <w:rsid w:val="00006431"/>
    <w:rsid w:val="00011AE4"/>
    <w:rsid w:val="00012E43"/>
    <w:rsid w:val="00012FE2"/>
    <w:rsid w:val="000133AE"/>
    <w:rsid w:val="0001382B"/>
    <w:rsid w:val="00017849"/>
    <w:rsid w:val="00021010"/>
    <w:rsid w:val="000238C1"/>
    <w:rsid w:val="00023AB1"/>
    <w:rsid w:val="00023EE5"/>
    <w:rsid w:val="00024050"/>
    <w:rsid w:val="00026E57"/>
    <w:rsid w:val="00027EA5"/>
    <w:rsid w:val="00027FC1"/>
    <w:rsid w:val="0003242B"/>
    <w:rsid w:val="000327DE"/>
    <w:rsid w:val="00034B83"/>
    <w:rsid w:val="00037BA3"/>
    <w:rsid w:val="00037D4B"/>
    <w:rsid w:val="00041303"/>
    <w:rsid w:val="0004510B"/>
    <w:rsid w:val="00045B4A"/>
    <w:rsid w:val="00047566"/>
    <w:rsid w:val="00052C1C"/>
    <w:rsid w:val="000558A0"/>
    <w:rsid w:val="0006198E"/>
    <w:rsid w:val="00063FEA"/>
    <w:rsid w:val="000640E5"/>
    <w:rsid w:val="00064852"/>
    <w:rsid w:val="00065E6A"/>
    <w:rsid w:val="000666A3"/>
    <w:rsid w:val="00070363"/>
    <w:rsid w:val="000706B9"/>
    <w:rsid w:val="00071CAB"/>
    <w:rsid w:val="00071D6A"/>
    <w:rsid w:val="00073182"/>
    <w:rsid w:val="00073FC9"/>
    <w:rsid w:val="000747F9"/>
    <w:rsid w:val="00074C61"/>
    <w:rsid w:val="00077487"/>
    <w:rsid w:val="0008068D"/>
    <w:rsid w:val="0008175E"/>
    <w:rsid w:val="00082B93"/>
    <w:rsid w:val="000934A1"/>
    <w:rsid w:val="0009576F"/>
    <w:rsid w:val="00095B05"/>
    <w:rsid w:val="00095CBB"/>
    <w:rsid w:val="0009794E"/>
    <w:rsid w:val="000A0736"/>
    <w:rsid w:val="000A201C"/>
    <w:rsid w:val="000A5F66"/>
    <w:rsid w:val="000A6B4E"/>
    <w:rsid w:val="000A7920"/>
    <w:rsid w:val="000B5AD3"/>
    <w:rsid w:val="000B6DC4"/>
    <w:rsid w:val="000C0A7B"/>
    <w:rsid w:val="000C24F5"/>
    <w:rsid w:val="000C5719"/>
    <w:rsid w:val="000D241B"/>
    <w:rsid w:val="000D569D"/>
    <w:rsid w:val="000D5F24"/>
    <w:rsid w:val="000E06EB"/>
    <w:rsid w:val="000E3E45"/>
    <w:rsid w:val="000F02A8"/>
    <w:rsid w:val="000F079C"/>
    <w:rsid w:val="000F2738"/>
    <w:rsid w:val="000F31A1"/>
    <w:rsid w:val="000F3352"/>
    <w:rsid w:val="000F760C"/>
    <w:rsid w:val="00102B30"/>
    <w:rsid w:val="00103AD1"/>
    <w:rsid w:val="00103EB7"/>
    <w:rsid w:val="0010552F"/>
    <w:rsid w:val="001058A0"/>
    <w:rsid w:val="00107C8D"/>
    <w:rsid w:val="00107DB8"/>
    <w:rsid w:val="00114408"/>
    <w:rsid w:val="001144EA"/>
    <w:rsid w:val="0011612B"/>
    <w:rsid w:val="00116267"/>
    <w:rsid w:val="001177BE"/>
    <w:rsid w:val="00121844"/>
    <w:rsid w:val="00125476"/>
    <w:rsid w:val="00126916"/>
    <w:rsid w:val="001301CA"/>
    <w:rsid w:val="0013143F"/>
    <w:rsid w:val="0014760C"/>
    <w:rsid w:val="00150B89"/>
    <w:rsid w:val="00153C40"/>
    <w:rsid w:val="001548AC"/>
    <w:rsid w:val="00156277"/>
    <w:rsid w:val="00162184"/>
    <w:rsid w:val="00162902"/>
    <w:rsid w:val="00162E55"/>
    <w:rsid w:val="0016667B"/>
    <w:rsid w:val="00170FC5"/>
    <w:rsid w:val="00171015"/>
    <w:rsid w:val="001710C7"/>
    <w:rsid w:val="001721A7"/>
    <w:rsid w:val="00173C48"/>
    <w:rsid w:val="00174A8B"/>
    <w:rsid w:val="00174D5F"/>
    <w:rsid w:val="00176298"/>
    <w:rsid w:val="00177212"/>
    <w:rsid w:val="00180999"/>
    <w:rsid w:val="0018628A"/>
    <w:rsid w:val="0018648C"/>
    <w:rsid w:val="00186C50"/>
    <w:rsid w:val="00193170"/>
    <w:rsid w:val="00193A1E"/>
    <w:rsid w:val="00193BA3"/>
    <w:rsid w:val="00194444"/>
    <w:rsid w:val="00195684"/>
    <w:rsid w:val="001962C7"/>
    <w:rsid w:val="0019720F"/>
    <w:rsid w:val="001A1F79"/>
    <w:rsid w:val="001A2066"/>
    <w:rsid w:val="001A28E1"/>
    <w:rsid w:val="001A320E"/>
    <w:rsid w:val="001A334B"/>
    <w:rsid w:val="001A4C6A"/>
    <w:rsid w:val="001A5853"/>
    <w:rsid w:val="001A6AAA"/>
    <w:rsid w:val="001B2533"/>
    <w:rsid w:val="001B2E89"/>
    <w:rsid w:val="001B3021"/>
    <w:rsid w:val="001B78F3"/>
    <w:rsid w:val="001C046F"/>
    <w:rsid w:val="001C25A3"/>
    <w:rsid w:val="001C2C60"/>
    <w:rsid w:val="001C3D4F"/>
    <w:rsid w:val="001C433A"/>
    <w:rsid w:val="001C5D85"/>
    <w:rsid w:val="001C626A"/>
    <w:rsid w:val="001D278C"/>
    <w:rsid w:val="001D2957"/>
    <w:rsid w:val="001D61FD"/>
    <w:rsid w:val="001E08B5"/>
    <w:rsid w:val="001E117F"/>
    <w:rsid w:val="001E442F"/>
    <w:rsid w:val="001E6449"/>
    <w:rsid w:val="001F0ACB"/>
    <w:rsid w:val="001F2895"/>
    <w:rsid w:val="001F6132"/>
    <w:rsid w:val="001F7AE0"/>
    <w:rsid w:val="00200903"/>
    <w:rsid w:val="0021133D"/>
    <w:rsid w:val="00211F58"/>
    <w:rsid w:val="00212EF3"/>
    <w:rsid w:val="002159AB"/>
    <w:rsid w:val="00215DFC"/>
    <w:rsid w:val="00221BF8"/>
    <w:rsid w:val="00223237"/>
    <w:rsid w:val="00223B21"/>
    <w:rsid w:val="00230ACC"/>
    <w:rsid w:val="00230E13"/>
    <w:rsid w:val="0023270B"/>
    <w:rsid w:val="00234E98"/>
    <w:rsid w:val="00235015"/>
    <w:rsid w:val="002438EF"/>
    <w:rsid w:val="002450AA"/>
    <w:rsid w:val="00245CC1"/>
    <w:rsid w:val="00245CDF"/>
    <w:rsid w:val="00255587"/>
    <w:rsid w:val="002568E6"/>
    <w:rsid w:val="00257F1F"/>
    <w:rsid w:val="002654AA"/>
    <w:rsid w:val="00266EEF"/>
    <w:rsid w:val="002708DE"/>
    <w:rsid w:val="00270B12"/>
    <w:rsid w:val="00271954"/>
    <w:rsid w:val="00271CE1"/>
    <w:rsid w:val="00274B1F"/>
    <w:rsid w:val="00274EA5"/>
    <w:rsid w:val="0028002A"/>
    <w:rsid w:val="00283EA3"/>
    <w:rsid w:val="00284309"/>
    <w:rsid w:val="00285789"/>
    <w:rsid w:val="00287BFA"/>
    <w:rsid w:val="00291331"/>
    <w:rsid w:val="002950EA"/>
    <w:rsid w:val="00295225"/>
    <w:rsid w:val="00295F2F"/>
    <w:rsid w:val="002A656D"/>
    <w:rsid w:val="002A768E"/>
    <w:rsid w:val="002A7EC4"/>
    <w:rsid w:val="002B00F5"/>
    <w:rsid w:val="002B03A9"/>
    <w:rsid w:val="002B04BC"/>
    <w:rsid w:val="002B11FD"/>
    <w:rsid w:val="002B2EB4"/>
    <w:rsid w:val="002B4A2A"/>
    <w:rsid w:val="002C25F4"/>
    <w:rsid w:val="002C2A84"/>
    <w:rsid w:val="002C2D71"/>
    <w:rsid w:val="002C3560"/>
    <w:rsid w:val="002C3CAD"/>
    <w:rsid w:val="002C4F97"/>
    <w:rsid w:val="002C6514"/>
    <w:rsid w:val="002C66B3"/>
    <w:rsid w:val="002C7095"/>
    <w:rsid w:val="002C7D61"/>
    <w:rsid w:val="002D0872"/>
    <w:rsid w:val="002D2F80"/>
    <w:rsid w:val="002D2FDF"/>
    <w:rsid w:val="002E2823"/>
    <w:rsid w:val="002E5DB9"/>
    <w:rsid w:val="002E66D2"/>
    <w:rsid w:val="002E6809"/>
    <w:rsid w:val="002E7AD2"/>
    <w:rsid w:val="002F03F5"/>
    <w:rsid w:val="002F0AFD"/>
    <w:rsid w:val="002F1843"/>
    <w:rsid w:val="002F1962"/>
    <w:rsid w:val="002F2110"/>
    <w:rsid w:val="002F2560"/>
    <w:rsid w:val="002F3F85"/>
    <w:rsid w:val="002F5580"/>
    <w:rsid w:val="002F6463"/>
    <w:rsid w:val="002F6A90"/>
    <w:rsid w:val="002F7F2F"/>
    <w:rsid w:val="00300B51"/>
    <w:rsid w:val="00301507"/>
    <w:rsid w:val="00304C91"/>
    <w:rsid w:val="0030507E"/>
    <w:rsid w:val="0030579B"/>
    <w:rsid w:val="00307562"/>
    <w:rsid w:val="00310783"/>
    <w:rsid w:val="00313EFA"/>
    <w:rsid w:val="0031560F"/>
    <w:rsid w:val="0032010C"/>
    <w:rsid w:val="00323190"/>
    <w:rsid w:val="003236C9"/>
    <w:rsid w:val="00323A67"/>
    <w:rsid w:val="00325B39"/>
    <w:rsid w:val="0032707F"/>
    <w:rsid w:val="003301DC"/>
    <w:rsid w:val="00330BDC"/>
    <w:rsid w:val="00334539"/>
    <w:rsid w:val="00335D65"/>
    <w:rsid w:val="00335E4D"/>
    <w:rsid w:val="003400A3"/>
    <w:rsid w:val="00340472"/>
    <w:rsid w:val="003448BE"/>
    <w:rsid w:val="003452E1"/>
    <w:rsid w:val="00347037"/>
    <w:rsid w:val="003477BE"/>
    <w:rsid w:val="00351FFB"/>
    <w:rsid w:val="003523F7"/>
    <w:rsid w:val="003530BD"/>
    <w:rsid w:val="00354DFF"/>
    <w:rsid w:val="00355D0F"/>
    <w:rsid w:val="00357A3E"/>
    <w:rsid w:val="003619AF"/>
    <w:rsid w:val="00363B4E"/>
    <w:rsid w:val="00365D2F"/>
    <w:rsid w:val="0036617A"/>
    <w:rsid w:val="00373CA4"/>
    <w:rsid w:val="003743DE"/>
    <w:rsid w:val="0037535A"/>
    <w:rsid w:val="00375E62"/>
    <w:rsid w:val="0037673C"/>
    <w:rsid w:val="00377C22"/>
    <w:rsid w:val="003803D0"/>
    <w:rsid w:val="003807BF"/>
    <w:rsid w:val="00383253"/>
    <w:rsid w:val="00392EB0"/>
    <w:rsid w:val="00393A82"/>
    <w:rsid w:val="00395914"/>
    <w:rsid w:val="003974F9"/>
    <w:rsid w:val="003A0A51"/>
    <w:rsid w:val="003A17E1"/>
    <w:rsid w:val="003A1EEC"/>
    <w:rsid w:val="003A26BC"/>
    <w:rsid w:val="003A36AB"/>
    <w:rsid w:val="003A54CA"/>
    <w:rsid w:val="003B1842"/>
    <w:rsid w:val="003B1A00"/>
    <w:rsid w:val="003B2210"/>
    <w:rsid w:val="003B5590"/>
    <w:rsid w:val="003C1486"/>
    <w:rsid w:val="003C161E"/>
    <w:rsid w:val="003C1D52"/>
    <w:rsid w:val="003D1B8E"/>
    <w:rsid w:val="003D2382"/>
    <w:rsid w:val="003D54A5"/>
    <w:rsid w:val="003D6D4B"/>
    <w:rsid w:val="003D7320"/>
    <w:rsid w:val="003E26C0"/>
    <w:rsid w:val="003E4606"/>
    <w:rsid w:val="003E577C"/>
    <w:rsid w:val="003E6DC8"/>
    <w:rsid w:val="003E7F84"/>
    <w:rsid w:val="003F2F10"/>
    <w:rsid w:val="003F5375"/>
    <w:rsid w:val="003F57EE"/>
    <w:rsid w:val="003F62B8"/>
    <w:rsid w:val="00401076"/>
    <w:rsid w:val="0040340B"/>
    <w:rsid w:val="004064E1"/>
    <w:rsid w:val="004079B8"/>
    <w:rsid w:val="004100AD"/>
    <w:rsid w:val="0041126D"/>
    <w:rsid w:val="00411E66"/>
    <w:rsid w:val="0041214B"/>
    <w:rsid w:val="00413201"/>
    <w:rsid w:val="00416230"/>
    <w:rsid w:val="00417551"/>
    <w:rsid w:val="00421722"/>
    <w:rsid w:val="00423A31"/>
    <w:rsid w:val="00424A02"/>
    <w:rsid w:val="00425531"/>
    <w:rsid w:val="0043021C"/>
    <w:rsid w:val="004313F5"/>
    <w:rsid w:val="00431FB9"/>
    <w:rsid w:val="004322C4"/>
    <w:rsid w:val="004337CA"/>
    <w:rsid w:val="0043384B"/>
    <w:rsid w:val="00434AAF"/>
    <w:rsid w:val="00436AAC"/>
    <w:rsid w:val="00444F1C"/>
    <w:rsid w:val="00445546"/>
    <w:rsid w:val="00446971"/>
    <w:rsid w:val="004473EE"/>
    <w:rsid w:val="00447996"/>
    <w:rsid w:val="004511EA"/>
    <w:rsid w:val="00451279"/>
    <w:rsid w:val="004524C7"/>
    <w:rsid w:val="00453F8C"/>
    <w:rsid w:val="004558A5"/>
    <w:rsid w:val="00457888"/>
    <w:rsid w:val="00462D2D"/>
    <w:rsid w:val="004648BA"/>
    <w:rsid w:val="00464BFF"/>
    <w:rsid w:val="00472D94"/>
    <w:rsid w:val="004762A7"/>
    <w:rsid w:val="00476CED"/>
    <w:rsid w:val="00484A6F"/>
    <w:rsid w:val="004860A2"/>
    <w:rsid w:val="00486FC7"/>
    <w:rsid w:val="00490D70"/>
    <w:rsid w:val="00492054"/>
    <w:rsid w:val="00492DD3"/>
    <w:rsid w:val="004A0590"/>
    <w:rsid w:val="004A0784"/>
    <w:rsid w:val="004A4434"/>
    <w:rsid w:val="004A463B"/>
    <w:rsid w:val="004A575C"/>
    <w:rsid w:val="004B0289"/>
    <w:rsid w:val="004B17DD"/>
    <w:rsid w:val="004B2FC6"/>
    <w:rsid w:val="004B5793"/>
    <w:rsid w:val="004B707E"/>
    <w:rsid w:val="004C07CC"/>
    <w:rsid w:val="004C08F2"/>
    <w:rsid w:val="004C0C54"/>
    <w:rsid w:val="004C1E82"/>
    <w:rsid w:val="004C2415"/>
    <w:rsid w:val="004C2723"/>
    <w:rsid w:val="004C38D3"/>
    <w:rsid w:val="004C3D4D"/>
    <w:rsid w:val="004C4303"/>
    <w:rsid w:val="004C45BB"/>
    <w:rsid w:val="004C483B"/>
    <w:rsid w:val="004C4890"/>
    <w:rsid w:val="004C610E"/>
    <w:rsid w:val="004C720E"/>
    <w:rsid w:val="004D1925"/>
    <w:rsid w:val="004D4DEF"/>
    <w:rsid w:val="004D50E8"/>
    <w:rsid w:val="004D62B4"/>
    <w:rsid w:val="004D7A3C"/>
    <w:rsid w:val="004D7F50"/>
    <w:rsid w:val="004E1B1B"/>
    <w:rsid w:val="004E5DF3"/>
    <w:rsid w:val="004E6F8E"/>
    <w:rsid w:val="004E7DF9"/>
    <w:rsid w:val="004F2548"/>
    <w:rsid w:val="004F37B8"/>
    <w:rsid w:val="004F4F9D"/>
    <w:rsid w:val="004F5BB7"/>
    <w:rsid w:val="005005FE"/>
    <w:rsid w:val="0050184C"/>
    <w:rsid w:val="00501BAB"/>
    <w:rsid w:val="00501E29"/>
    <w:rsid w:val="005024C2"/>
    <w:rsid w:val="00503939"/>
    <w:rsid w:val="00503EE4"/>
    <w:rsid w:val="00504531"/>
    <w:rsid w:val="005045B3"/>
    <w:rsid w:val="0050678A"/>
    <w:rsid w:val="00507033"/>
    <w:rsid w:val="00507909"/>
    <w:rsid w:val="0050794A"/>
    <w:rsid w:val="00507C29"/>
    <w:rsid w:val="00507DEB"/>
    <w:rsid w:val="00511499"/>
    <w:rsid w:val="005114C0"/>
    <w:rsid w:val="00511FF2"/>
    <w:rsid w:val="00514015"/>
    <w:rsid w:val="005150DC"/>
    <w:rsid w:val="005158E2"/>
    <w:rsid w:val="005172BE"/>
    <w:rsid w:val="00517543"/>
    <w:rsid w:val="00517DF5"/>
    <w:rsid w:val="00521A77"/>
    <w:rsid w:val="00521BDF"/>
    <w:rsid w:val="00522613"/>
    <w:rsid w:val="00523397"/>
    <w:rsid w:val="00527203"/>
    <w:rsid w:val="005278D0"/>
    <w:rsid w:val="00531601"/>
    <w:rsid w:val="00531AB1"/>
    <w:rsid w:val="005323FF"/>
    <w:rsid w:val="0053256F"/>
    <w:rsid w:val="00533F4E"/>
    <w:rsid w:val="00535429"/>
    <w:rsid w:val="00535CD1"/>
    <w:rsid w:val="00536C04"/>
    <w:rsid w:val="00537795"/>
    <w:rsid w:val="005378EE"/>
    <w:rsid w:val="00541C68"/>
    <w:rsid w:val="00543B32"/>
    <w:rsid w:val="00544930"/>
    <w:rsid w:val="00551595"/>
    <w:rsid w:val="00553CCE"/>
    <w:rsid w:val="005545A8"/>
    <w:rsid w:val="005569F2"/>
    <w:rsid w:val="005655DA"/>
    <w:rsid w:val="005753D8"/>
    <w:rsid w:val="0057799F"/>
    <w:rsid w:val="00577DFA"/>
    <w:rsid w:val="00581942"/>
    <w:rsid w:val="00583153"/>
    <w:rsid w:val="005837B5"/>
    <w:rsid w:val="005837E2"/>
    <w:rsid w:val="005837E4"/>
    <w:rsid w:val="005849B5"/>
    <w:rsid w:val="005850EF"/>
    <w:rsid w:val="005906B9"/>
    <w:rsid w:val="005913C9"/>
    <w:rsid w:val="0059160B"/>
    <w:rsid w:val="00591B4E"/>
    <w:rsid w:val="00591BEF"/>
    <w:rsid w:val="0059360C"/>
    <w:rsid w:val="0059390F"/>
    <w:rsid w:val="00595182"/>
    <w:rsid w:val="00595AF8"/>
    <w:rsid w:val="005969D3"/>
    <w:rsid w:val="005A2E82"/>
    <w:rsid w:val="005A438C"/>
    <w:rsid w:val="005B0321"/>
    <w:rsid w:val="005B197E"/>
    <w:rsid w:val="005B2E89"/>
    <w:rsid w:val="005B2FF0"/>
    <w:rsid w:val="005B5F9C"/>
    <w:rsid w:val="005C1382"/>
    <w:rsid w:val="005C15D9"/>
    <w:rsid w:val="005C2B35"/>
    <w:rsid w:val="005C2B8B"/>
    <w:rsid w:val="005C304C"/>
    <w:rsid w:val="005C53A1"/>
    <w:rsid w:val="005D3769"/>
    <w:rsid w:val="005D38F1"/>
    <w:rsid w:val="005D3EAF"/>
    <w:rsid w:val="005D460D"/>
    <w:rsid w:val="005D495A"/>
    <w:rsid w:val="005D73FB"/>
    <w:rsid w:val="005D7484"/>
    <w:rsid w:val="005D7A88"/>
    <w:rsid w:val="005E2242"/>
    <w:rsid w:val="005E2422"/>
    <w:rsid w:val="005E41BF"/>
    <w:rsid w:val="005E616B"/>
    <w:rsid w:val="005E7114"/>
    <w:rsid w:val="005E79DC"/>
    <w:rsid w:val="005F0661"/>
    <w:rsid w:val="005F08CB"/>
    <w:rsid w:val="005F41F1"/>
    <w:rsid w:val="005F4F38"/>
    <w:rsid w:val="005F7DA1"/>
    <w:rsid w:val="00602369"/>
    <w:rsid w:val="00602EC9"/>
    <w:rsid w:val="006039F4"/>
    <w:rsid w:val="0060491F"/>
    <w:rsid w:val="00605C18"/>
    <w:rsid w:val="00605EA7"/>
    <w:rsid w:val="00606491"/>
    <w:rsid w:val="00606BD0"/>
    <w:rsid w:val="00607978"/>
    <w:rsid w:val="006134FD"/>
    <w:rsid w:val="00616A3F"/>
    <w:rsid w:val="00616DF6"/>
    <w:rsid w:val="00622732"/>
    <w:rsid w:val="00622F3E"/>
    <w:rsid w:val="00623DF0"/>
    <w:rsid w:val="006266C3"/>
    <w:rsid w:val="006303E2"/>
    <w:rsid w:val="00630769"/>
    <w:rsid w:val="00631219"/>
    <w:rsid w:val="00632BA6"/>
    <w:rsid w:val="00633BD1"/>
    <w:rsid w:val="0063496B"/>
    <w:rsid w:val="00636B75"/>
    <w:rsid w:val="00636EAA"/>
    <w:rsid w:val="00640ACA"/>
    <w:rsid w:val="00642642"/>
    <w:rsid w:val="00656D08"/>
    <w:rsid w:val="00656F03"/>
    <w:rsid w:val="0065721C"/>
    <w:rsid w:val="006615C2"/>
    <w:rsid w:val="00661AD2"/>
    <w:rsid w:val="00661BFE"/>
    <w:rsid w:val="00662F09"/>
    <w:rsid w:val="00663C27"/>
    <w:rsid w:val="006655F4"/>
    <w:rsid w:val="00666CB2"/>
    <w:rsid w:val="006704A9"/>
    <w:rsid w:val="00680470"/>
    <w:rsid w:val="00680A43"/>
    <w:rsid w:val="00681056"/>
    <w:rsid w:val="00685DF3"/>
    <w:rsid w:val="006860B0"/>
    <w:rsid w:val="00686608"/>
    <w:rsid w:val="00686856"/>
    <w:rsid w:val="00686D65"/>
    <w:rsid w:val="00687B0D"/>
    <w:rsid w:val="0069054F"/>
    <w:rsid w:val="00690649"/>
    <w:rsid w:val="00691FE2"/>
    <w:rsid w:val="00694453"/>
    <w:rsid w:val="00694FBC"/>
    <w:rsid w:val="0069725D"/>
    <w:rsid w:val="006A0757"/>
    <w:rsid w:val="006A4014"/>
    <w:rsid w:val="006A7A59"/>
    <w:rsid w:val="006A7C23"/>
    <w:rsid w:val="006B5E98"/>
    <w:rsid w:val="006B606D"/>
    <w:rsid w:val="006B6A96"/>
    <w:rsid w:val="006C262A"/>
    <w:rsid w:val="006C278C"/>
    <w:rsid w:val="006C3627"/>
    <w:rsid w:val="006C572D"/>
    <w:rsid w:val="006C6B94"/>
    <w:rsid w:val="006D4E69"/>
    <w:rsid w:val="006E2DB0"/>
    <w:rsid w:val="006E4E2B"/>
    <w:rsid w:val="006E52DF"/>
    <w:rsid w:val="006E722A"/>
    <w:rsid w:val="006F0656"/>
    <w:rsid w:val="006F431D"/>
    <w:rsid w:val="006F4C65"/>
    <w:rsid w:val="006F7316"/>
    <w:rsid w:val="006F765A"/>
    <w:rsid w:val="00700916"/>
    <w:rsid w:val="0070097C"/>
    <w:rsid w:val="00700B16"/>
    <w:rsid w:val="00705518"/>
    <w:rsid w:val="00705B63"/>
    <w:rsid w:val="0071129D"/>
    <w:rsid w:val="00711AC8"/>
    <w:rsid w:val="00711F3C"/>
    <w:rsid w:val="0071458C"/>
    <w:rsid w:val="00716328"/>
    <w:rsid w:val="00720F06"/>
    <w:rsid w:val="00723918"/>
    <w:rsid w:val="00727733"/>
    <w:rsid w:val="00727AEA"/>
    <w:rsid w:val="00731940"/>
    <w:rsid w:val="0073285B"/>
    <w:rsid w:val="00733767"/>
    <w:rsid w:val="00733F80"/>
    <w:rsid w:val="00734103"/>
    <w:rsid w:val="00740344"/>
    <w:rsid w:val="007413E0"/>
    <w:rsid w:val="00751458"/>
    <w:rsid w:val="00752D33"/>
    <w:rsid w:val="007561CD"/>
    <w:rsid w:val="007577F6"/>
    <w:rsid w:val="00761FED"/>
    <w:rsid w:val="007624D5"/>
    <w:rsid w:val="00763D0B"/>
    <w:rsid w:val="0076514E"/>
    <w:rsid w:val="007665C6"/>
    <w:rsid w:val="0077052F"/>
    <w:rsid w:val="00770876"/>
    <w:rsid w:val="0077309F"/>
    <w:rsid w:val="00773D86"/>
    <w:rsid w:val="007746BF"/>
    <w:rsid w:val="00774DEE"/>
    <w:rsid w:val="00775C10"/>
    <w:rsid w:val="0077750C"/>
    <w:rsid w:val="00781A66"/>
    <w:rsid w:val="00783CF2"/>
    <w:rsid w:val="007840AC"/>
    <w:rsid w:val="007841C0"/>
    <w:rsid w:val="007846BE"/>
    <w:rsid w:val="00785EF5"/>
    <w:rsid w:val="0078774E"/>
    <w:rsid w:val="0078778E"/>
    <w:rsid w:val="00790883"/>
    <w:rsid w:val="0079221F"/>
    <w:rsid w:val="007957AA"/>
    <w:rsid w:val="00797D0C"/>
    <w:rsid w:val="007A0B50"/>
    <w:rsid w:val="007A3E8C"/>
    <w:rsid w:val="007A3EDC"/>
    <w:rsid w:val="007A7B26"/>
    <w:rsid w:val="007B056A"/>
    <w:rsid w:val="007B0815"/>
    <w:rsid w:val="007B1F6F"/>
    <w:rsid w:val="007B2B35"/>
    <w:rsid w:val="007B3776"/>
    <w:rsid w:val="007B3929"/>
    <w:rsid w:val="007B6020"/>
    <w:rsid w:val="007B76AB"/>
    <w:rsid w:val="007C2416"/>
    <w:rsid w:val="007C2FAA"/>
    <w:rsid w:val="007C33AA"/>
    <w:rsid w:val="007C385E"/>
    <w:rsid w:val="007C5478"/>
    <w:rsid w:val="007C72B5"/>
    <w:rsid w:val="007C7565"/>
    <w:rsid w:val="007C7856"/>
    <w:rsid w:val="007C7FE6"/>
    <w:rsid w:val="007D15C3"/>
    <w:rsid w:val="007D20E6"/>
    <w:rsid w:val="007D7468"/>
    <w:rsid w:val="007E26A0"/>
    <w:rsid w:val="007E3437"/>
    <w:rsid w:val="007E5A4F"/>
    <w:rsid w:val="007F1883"/>
    <w:rsid w:val="007F3E2D"/>
    <w:rsid w:val="007F4CE2"/>
    <w:rsid w:val="007F51CA"/>
    <w:rsid w:val="007F5AA6"/>
    <w:rsid w:val="007F671E"/>
    <w:rsid w:val="008027F0"/>
    <w:rsid w:val="008064DA"/>
    <w:rsid w:val="008074E9"/>
    <w:rsid w:val="00811EAE"/>
    <w:rsid w:val="008121F8"/>
    <w:rsid w:val="0081439E"/>
    <w:rsid w:val="00814559"/>
    <w:rsid w:val="00816A0A"/>
    <w:rsid w:val="00816E98"/>
    <w:rsid w:val="00821EB5"/>
    <w:rsid w:val="00822365"/>
    <w:rsid w:val="0082266C"/>
    <w:rsid w:val="00823E7D"/>
    <w:rsid w:val="00827079"/>
    <w:rsid w:val="0083061E"/>
    <w:rsid w:val="00831509"/>
    <w:rsid w:val="00831C3C"/>
    <w:rsid w:val="008332C2"/>
    <w:rsid w:val="008335F5"/>
    <w:rsid w:val="00833CC6"/>
    <w:rsid w:val="0083566F"/>
    <w:rsid w:val="008356A9"/>
    <w:rsid w:val="008359DC"/>
    <w:rsid w:val="00836442"/>
    <w:rsid w:val="0083672B"/>
    <w:rsid w:val="008506B9"/>
    <w:rsid w:val="008522E2"/>
    <w:rsid w:val="008531BA"/>
    <w:rsid w:val="00853835"/>
    <w:rsid w:val="00856E51"/>
    <w:rsid w:val="00857C01"/>
    <w:rsid w:val="00861EBC"/>
    <w:rsid w:val="008629E0"/>
    <w:rsid w:val="008676F0"/>
    <w:rsid w:val="00870209"/>
    <w:rsid w:val="00871567"/>
    <w:rsid w:val="00874AFA"/>
    <w:rsid w:val="008775EF"/>
    <w:rsid w:val="00880DF3"/>
    <w:rsid w:val="00884BA7"/>
    <w:rsid w:val="008901DB"/>
    <w:rsid w:val="00891291"/>
    <w:rsid w:val="008912C1"/>
    <w:rsid w:val="00891355"/>
    <w:rsid w:val="00893181"/>
    <w:rsid w:val="0089366A"/>
    <w:rsid w:val="0089492B"/>
    <w:rsid w:val="008956B2"/>
    <w:rsid w:val="0089606D"/>
    <w:rsid w:val="008960C6"/>
    <w:rsid w:val="008A01B3"/>
    <w:rsid w:val="008A2502"/>
    <w:rsid w:val="008A2F41"/>
    <w:rsid w:val="008B466F"/>
    <w:rsid w:val="008B58FC"/>
    <w:rsid w:val="008B6259"/>
    <w:rsid w:val="008B6591"/>
    <w:rsid w:val="008B6CBB"/>
    <w:rsid w:val="008C0484"/>
    <w:rsid w:val="008C20F3"/>
    <w:rsid w:val="008D06DF"/>
    <w:rsid w:val="008D1615"/>
    <w:rsid w:val="008D6034"/>
    <w:rsid w:val="008D6682"/>
    <w:rsid w:val="008D69E4"/>
    <w:rsid w:val="008D7173"/>
    <w:rsid w:val="008D74C0"/>
    <w:rsid w:val="008E1044"/>
    <w:rsid w:val="008E42A3"/>
    <w:rsid w:val="008E6289"/>
    <w:rsid w:val="008E6DB2"/>
    <w:rsid w:val="008E6E47"/>
    <w:rsid w:val="008E78D5"/>
    <w:rsid w:val="008E7A09"/>
    <w:rsid w:val="008F018F"/>
    <w:rsid w:val="008F0CBD"/>
    <w:rsid w:val="008F155B"/>
    <w:rsid w:val="008F3235"/>
    <w:rsid w:val="008F5A5F"/>
    <w:rsid w:val="008F7658"/>
    <w:rsid w:val="008F7761"/>
    <w:rsid w:val="00901550"/>
    <w:rsid w:val="009015C1"/>
    <w:rsid w:val="009031A2"/>
    <w:rsid w:val="00910E7F"/>
    <w:rsid w:val="00914A05"/>
    <w:rsid w:val="00920B82"/>
    <w:rsid w:val="00921709"/>
    <w:rsid w:val="0092407B"/>
    <w:rsid w:val="00925B84"/>
    <w:rsid w:val="00930E91"/>
    <w:rsid w:val="00930F45"/>
    <w:rsid w:val="00931680"/>
    <w:rsid w:val="00931AB0"/>
    <w:rsid w:val="00933B60"/>
    <w:rsid w:val="009348BA"/>
    <w:rsid w:val="009368FF"/>
    <w:rsid w:val="00941302"/>
    <w:rsid w:val="00942256"/>
    <w:rsid w:val="009422A8"/>
    <w:rsid w:val="009426B0"/>
    <w:rsid w:val="00945314"/>
    <w:rsid w:val="00947BFF"/>
    <w:rsid w:val="00952037"/>
    <w:rsid w:val="0095249D"/>
    <w:rsid w:val="009537A2"/>
    <w:rsid w:val="009548F8"/>
    <w:rsid w:val="00954AC9"/>
    <w:rsid w:val="009629EE"/>
    <w:rsid w:val="00962EA9"/>
    <w:rsid w:val="00963145"/>
    <w:rsid w:val="009632B2"/>
    <w:rsid w:val="009708EE"/>
    <w:rsid w:val="00974775"/>
    <w:rsid w:val="009747E1"/>
    <w:rsid w:val="009748C2"/>
    <w:rsid w:val="00974BD9"/>
    <w:rsid w:val="00976484"/>
    <w:rsid w:val="00976D03"/>
    <w:rsid w:val="00980618"/>
    <w:rsid w:val="00982DD0"/>
    <w:rsid w:val="00984983"/>
    <w:rsid w:val="00984FDC"/>
    <w:rsid w:val="00985E81"/>
    <w:rsid w:val="00985FBB"/>
    <w:rsid w:val="00986473"/>
    <w:rsid w:val="00986F7B"/>
    <w:rsid w:val="00987E9F"/>
    <w:rsid w:val="0099186D"/>
    <w:rsid w:val="00991D9E"/>
    <w:rsid w:val="00992788"/>
    <w:rsid w:val="0099388D"/>
    <w:rsid w:val="00997B86"/>
    <w:rsid w:val="009A22EE"/>
    <w:rsid w:val="009A2EA3"/>
    <w:rsid w:val="009B0E9E"/>
    <w:rsid w:val="009B31CE"/>
    <w:rsid w:val="009B41E8"/>
    <w:rsid w:val="009B4805"/>
    <w:rsid w:val="009B6943"/>
    <w:rsid w:val="009C2680"/>
    <w:rsid w:val="009C3AF1"/>
    <w:rsid w:val="009C69E4"/>
    <w:rsid w:val="009C6BF9"/>
    <w:rsid w:val="009D06A4"/>
    <w:rsid w:val="009D23D4"/>
    <w:rsid w:val="009D77E6"/>
    <w:rsid w:val="009E070D"/>
    <w:rsid w:val="009E157C"/>
    <w:rsid w:val="009E3646"/>
    <w:rsid w:val="009E5CFA"/>
    <w:rsid w:val="009E63E8"/>
    <w:rsid w:val="009E6826"/>
    <w:rsid w:val="009F1F30"/>
    <w:rsid w:val="009F34D0"/>
    <w:rsid w:val="009F64F0"/>
    <w:rsid w:val="00A00DE7"/>
    <w:rsid w:val="00A0352B"/>
    <w:rsid w:val="00A03E82"/>
    <w:rsid w:val="00A104A1"/>
    <w:rsid w:val="00A1661E"/>
    <w:rsid w:val="00A167F6"/>
    <w:rsid w:val="00A207E3"/>
    <w:rsid w:val="00A21135"/>
    <w:rsid w:val="00A2367E"/>
    <w:rsid w:val="00A23A3D"/>
    <w:rsid w:val="00A37C94"/>
    <w:rsid w:val="00A37CA4"/>
    <w:rsid w:val="00A408BF"/>
    <w:rsid w:val="00A44389"/>
    <w:rsid w:val="00A44542"/>
    <w:rsid w:val="00A4461A"/>
    <w:rsid w:val="00A44F44"/>
    <w:rsid w:val="00A45025"/>
    <w:rsid w:val="00A45763"/>
    <w:rsid w:val="00A51884"/>
    <w:rsid w:val="00A603E7"/>
    <w:rsid w:val="00A6402A"/>
    <w:rsid w:val="00A65231"/>
    <w:rsid w:val="00A65419"/>
    <w:rsid w:val="00A66E00"/>
    <w:rsid w:val="00A6714D"/>
    <w:rsid w:val="00A67BC5"/>
    <w:rsid w:val="00A70143"/>
    <w:rsid w:val="00A71854"/>
    <w:rsid w:val="00A73877"/>
    <w:rsid w:val="00A73EEE"/>
    <w:rsid w:val="00A75D91"/>
    <w:rsid w:val="00A7669E"/>
    <w:rsid w:val="00A76920"/>
    <w:rsid w:val="00A8185D"/>
    <w:rsid w:val="00A84177"/>
    <w:rsid w:val="00A8541A"/>
    <w:rsid w:val="00A8727F"/>
    <w:rsid w:val="00A878DB"/>
    <w:rsid w:val="00A87E1C"/>
    <w:rsid w:val="00A942CB"/>
    <w:rsid w:val="00AA0BBD"/>
    <w:rsid w:val="00AA10AF"/>
    <w:rsid w:val="00AA155E"/>
    <w:rsid w:val="00AA2362"/>
    <w:rsid w:val="00AA4F22"/>
    <w:rsid w:val="00AA73AF"/>
    <w:rsid w:val="00AA782E"/>
    <w:rsid w:val="00AB003B"/>
    <w:rsid w:val="00AB018E"/>
    <w:rsid w:val="00AB2691"/>
    <w:rsid w:val="00AB2E26"/>
    <w:rsid w:val="00AB47B9"/>
    <w:rsid w:val="00AC11A7"/>
    <w:rsid w:val="00AC346F"/>
    <w:rsid w:val="00AD30DD"/>
    <w:rsid w:val="00AD314E"/>
    <w:rsid w:val="00AD3ADF"/>
    <w:rsid w:val="00AD54AA"/>
    <w:rsid w:val="00AE30EC"/>
    <w:rsid w:val="00AE3940"/>
    <w:rsid w:val="00AE431D"/>
    <w:rsid w:val="00AE48E4"/>
    <w:rsid w:val="00AE676B"/>
    <w:rsid w:val="00AF17E6"/>
    <w:rsid w:val="00AF4FC6"/>
    <w:rsid w:val="00B0110E"/>
    <w:rsid w:val="00B04A2D"/>
    <w:rsid w:val="00B11B81"/>
    <w:rsid w:val="00B13636"/>
    <w:rsid w:val="00B1579B"/>
    <w:rsid w:val="00B2718D"/>
    <w:rsid w:val="00B31A4E"/>
    <w:rsid w:val="00B32FD7"/>
    <w:rsid w:val="00B3400E"/>
    <w:rsid w:val="00B37787"/>
    <w:rsid w:val="00B40344"/>
    <w:rsid w:val="00B41635"/>
    <w:rsid w:val="00B4379D"/>
    <w:rsid w:val="00B529AC"/>
    <w:rsid w:val="00B5499D"/>
    <w:rsid w:val="00B571D3"/>
    <w:rsid w:val="00B61502"/>
    <w:rsid w:val="00B64188"/>
    <w:rsid w:val="00B647A2"/>
    <w:rsid w:val="00B7071F"/>
    <w:rsid w:val="00B71E5F"/>
    <w:rsid w:val="00B81B2A"/>
    <w:rsid w:val="00B824DF"/>
    <w:rsid w:val="00B82C1E"/>
    <w:rsid w:val="00B83EE9"/>
    <w:rsid w:val="00B87230"/>
    <w:rsid w:val="00B9102C"/>
    <w:rsid w:val="00B91891"/>
    <w:rsid w:val="00B92BDA"/>
    <w:rsid w:val="00B94060"/>
    <w:rsid w:val="00B969A1"/>
    <w:rsid w:val="00BA460D"/>
    <w:rsid w:val="00BA58DC"/>
    <w:rsid w:val="00BA6D48"/>
    <w:rsid w:val="00BA7CB2"/>
    <w:rsid w:val="00BB2FEC"/>
    <w:rsid w:val="00BB3787"/>
    <w:rsid w:val="00BB3ED3"/>
    <w:rsid w:val="00BC015B"/>
    <w:rsid w:val="00BC4209"/>
    <w:rsid w:val="00BC68F6"/>
    <w:rsid w:val="00BD0E7B"/>
    <w:rsid w:val="00BD1229"/>
    <w:rsid w:val="00BD2892"/>
    <w:rsid w:val="00BD3E6E"/>
    <w:rsid w:val="00BD487C"/>
    <w:rsid w:val="00BE04F7"/>
    <w:rsid w:val="00BE0CCA"/>
    <w:rsid w:val="00BE49F2"/>
    <w:rsid w:val="00BE4B72"/>
    <w:rsid w:val="00BF12AD"/>
    <w:rsid w:val="00BF1BFE"/>
    <w:rsid w:val="00BF2A67"/>
    <w:rsid w:val="00BF35AD"/>
    <w:rsid w:val="00BF3EBF"/>
    <w:rsid w:val="00BF5F2E"/>
    <w:rsid w:val="00BF74F3"/>
    <w:rsid w:val="00BF7CBC"/>
    <w:rsid w:val="00C0194B"/>
    <w:rsid w:val="00C025B6"/>
    <w:rsid w:val="00C031E2"/>
    <w:rsid w:val="00C047C0"/>
    <w:rsid w:val="00C04A5D"/>
    <w:rsid w:val="00C05732"/>
    <w:rsid w:val="00C067A4"/>
    <w:rsid w:val="00C1071C"/>
    <w:rsid w:val="00C11D66"/>
    <w:rsid w:val="00C13A30"/>
    <w:rsid w:val="00C1401A"/>
    <w:rsid w:val="00C1439A"/>
    <w:rsid w:val="00C14BD0"/>
    <w:rsid w:val="00C150D7"/>
    <w:rsid w:val="00C17BE2"/>
    <w:rsid w:val="00C205A2"/>
    <w:rsid w:val="00C2278A"/>
    <w:rsid w:val="00C24EA6"/>
    <w:rsid w:val="00C26425"/>
    <w:rsid w:val="00C3037D"/>
    <w:rsid w:val="00C323DB"/>
    <w:rsid w:val="00C331A3"/>
    <w:rsid w:val="00C33B2D"/>
    <w:rsid w:val="00C346FC"/>
    <w:rsid w:val="00C36738"/>
    <w:rsid w:val="00C36A6D"/>
    <w:rsid w:val="00C434AB"/>
    <w:rsid w:val="00C444FD"/>
    <w:rsid w:val="00C44C3C"/>
    <w:rsid w:val="00C46F62"/>
    <w:rsid w:val="00C507C8"/>
    <w:rsid w:val="00C52ACA"/>
    <w:rsid w:val="00C52F97"/>
    <w:rsid w:val="00C543BD"/>
    <w:rsid w:val="00C55FB7"/>
    <w:rsid w:val="00C60A20"/>
    <w:rsid w:val="00C64A5D"/>
    <w:rsid w:val="00C700B2"/>
    <w:rsid w:val="00C70FE4"/>
    <w:rsid w:val="00C71949"/>
    <w:rsid w:val="00C71A3A"/>
    <w:rsid w:val="00C75A41"/>
    <w:rsid w:val="00C84A4B"/>
    <w:rsid w:val="00C86E4C"/>
    <w:rsid w:val="00C9003C"/>
    <w:rsid w:val="00C901BF"/>
    <w:rsid w:val="00C905D3"/>
    <w:rsid w:val="00C91E14"/>
    <w:rsid w:val="00C96368"/>
    <w:rsid w:val="00C96FE6"/>
    <w:rsid w:val="00CA114D"/>
    <w:rsid w:val="00CA3FCC"/>
    <w:rsid w:val="00CA47A5"/>
    <w:rsid w:val="00CA5690"/>
    <w:rsid w:val="00CA695D"/>
    <w:rsid w:val="00CA7854"/>
    <w:rsid w:val="00CB1B1A"/>
    <w:rsid w:val="00CB3038"/>
    <w:rsid w:val="00CB48B8"/>
    <w:rsid w:val="00CC1D98"/>
    <w:rsid w:val="00CC21D9"/>
    <w:rsid w:val="00CC4955"/>
    <w:rsid w:val="00CC4C92"/>
    <w:rsid w:val="00CC5F06"/>
    <w:rsid w:val="00CC6579"/>
    <w:rsid w:val="00CD1264"/>
    <w:rsid w:val="00CD1D5E"/>
    <w:rsid w:val="00CD46C3"/>
    <w:rsid w:val="00CD5421"/>
    <w:rsid w:val="00CE13DB"/>
    <w:rsid w:val="00CE1860"/>
    <w:rsid w:val="00CE266B"/>
    <w:rsid w:val="00CE6627"/>
    <w:rsid w:val="00CE7D6F"/>
    <w:rsid w:val="00CF1EEC"/>
    <w:rsid w:val="00CF43C3"/>
    <w:rsid w:val="00CF627A"/>
    <w:rsid w:val="00CF645B"/>
    <w:rsid w:val="00CF6D8E"/>
    <w:rsid w:val="00D007C2"/>
    <w:rsid w:val="00D025CA"/>
    <w:rsid w:val="00D0287A"/>
    <w:rsid w:val="00D03D7D"/>
    <w:rsid w:val="00D100BE"/>
    <w:rsid w:val="00D12390"/>
    <w:rsid w:val="00D14C8D"/>
    <w:rsid w:val="00D159EF"/>
    <w:rsid w:val="00D16E76"/>
    <w:rsid w:val="00D17450"/>
    <w:rsid w:val="00D17851"/>
    <w:rsid w:val="00D17B4A"/>
    <w:rsid w:val="00D17C0D"/>
    <w:rsid w:val="00D2068B"/>
    <w:rsid w:val="00D2084A"/>
    <w:rsid w:val="00D21661"/>
    <w:rsid w:val="00D22321"/>
    <w:rsid w:val="00D22812"/>
    <w:rsid w:val="00D24294"/>
    <w:rsid w:val="00D24AE8"/>
    <w:rsid w:val="00D25876"/>
    <w:rsid w:val="00D26846"/>
    <w:rsid w:val="00D27DF4"/>
    <w:rsid w:val="00D3053C"/>
    <w:rsid w:val="00D32A37"/>
    <w:rsid w:val="00D34BAA"/>
    <w:rsid w:val="00D35F7D"/>
    <w:rsid w:val="00D36A62"/>
    <w:rsid w:val="00D3786E"/>
    <w:rsid w:val="00D43FAC"/>
    <w:rsid w:val="00D44EC0"/>
    <w:rsid w:val="00D457D3"/>
    <w:rsid w:val="00D50707"/>
    <w:rsid w:val="00D52FBA"/>
    <w:rsid w:val="00D55168"/>
    <w:rsid w:val="00D562A1"/>
    <w:rsid w:val="00D570B8"/>
    <w:rsid w:val="00D60264"/>
    <w:rsid w:val="00D602A6"/>
    <w:rsid w:val="00D60969"/>
    <w:rsid w:val="00D61714"/>
    <w:rsid w:val="00D63EAB"/>
    <w:rsid w:val="00D63F90"/>
    <w:rsid w:val="00D6640D"/>
    <w:rsid w:val="00D66C81"/>
    <w:rsid w:val="00D66D10"/>
    <w:rsid w:val="00D67502"/>
    <w:rsid w:val="00D7080B"/>
    <w:rsid w:val="00D71522"/>
    <w:rsid w:val="00D7319A"/>
    <w:rsid w:val="00D73CC3"/>
    <w:rsid w:val="00D7516A"/>
    <w:rsid w:val="00D759C0"/>
    <w:rsid w:val="00D8119A"/>
    <w:rsid w:val="00D82184"/>
    <w:rsid w:val="00D83B78"/>
    <w:rsid w:val="00D8494A"/>
    <w:rsid w:val="00D874DE"/>
    <w:rsid w:val="00D90AFC"/>
    <w:rsid w:val="00D914CD"/>
    <w:rsid w:val="00D91A16"/>
    <w:rsid w:val="00D938AD"/>
    <w:rsid w:val="00D96C2E"/>
    <w:rsid w:val="00D96F14"/>
    <w:rsid w:val="00DA2A59"/>
    <w:rsid w:val="00DA471E"/>
    <w:rsid w:val="00DA77B7"/>
    <w:rsid w:val="00DB173F"/>
    <w:rsid w:val="00DB1E44"/>
    <w:rsid w:val="00DB2629"/>
    <w:rsid w:val="00DB38E0"/>
    <w:rsid w:val="00DB4735"/>
    <w:rsid w:val="00DB7CF4"/>
    <w:rsid w:val="00DC1119"/>
    <w:rsid w:val="00DC5768"/>
    <w:rsid w:val="00DC5FB4"/>
    <w:rsid w:val="00DC6E34"/>
    <w:rsid w:val="00DD1C53"/>
    <w:rsid w:val="00DD1EAB"/>
    <w:rsid w:val="00DD4652"/>
    <w:rsid w:val="00DD4D2C"/>
    <w:rsid w:val="00DD586A"/>
    <w:rsid w:val="00DE2CC1"/>
    <w:rsid w:val="00DE49FA"/>
    <w:rsid w:val="00DE5131"/>
    <w:rsid w:val="00DE67B8"/>
    <w:rsid w:val="00DE693F"/>
    <w:rsid w:val="00DE6E18"/>
    <w:rsid w:val="00DF0B09"/>
    <w:rsid w:val="00DF11C7"/>
    <w:rsid w:val="00DF269B"/>
    <w:rsid w:val="00DF273D"/>
    <w:rsid w:val="00DF722C"/>
    <w:rsid w:val="00E01367"/>
    <w:rsid w:val="00E0142B"/>
    <w:rsid w:val="00E033C9"/>
    <w:rsid w:val="00E03758"/>
    <w:rsid w:val="00E05685"/>
    <w:rsid w:val="00E063F0"/>
    <w:rsid w:val="00E07F9C"/>
    <w:rsid w:val="00E11683"/>
    <w:rsid w:val="00E11842"/>
    <w:rsid w:val="00E13476"/>
    <w:rsid w:val="00E16FA6"/>
    <w:rsid w:val="00E175E2"/>
    <w:rsid w:val="00E20803"/>
    <w:rsid w:val="00E25E98"/>
    <w:rsid w:val="00E25F54"/>
    <w:rsid w:val="00E2658D"/>
    <w:rsid w:val="00E34E5C"/>
    <w:rsid w:val="00E37149"/>
    <w:rsid w:val="00E378B9"/>
    <w:rsid w:val="00E41304"/>
    <w:rsid w:val="00E43474"/>
    <w:rsid w:val="00E43482"/>
    <w:rsid w:val="00E43FFA"/>
    <w:rsid w:val="00E46BC3"/>
    <w:rsid w:val="00E478D5"/>
    <w:rsid w:val="00E47DD7"/>
    <w:rsid w:val="00E51866"/>
    <w:rsid w:val="00E535B7"/>
    <w:rsid w:val="00E56350"/>
    <w:rsid w:val="00E61428"/>
    <w:rsid w:val="00E650E1"/>
    <w:rsid w:val="00E663E2"/>
    <w:rsid w:val="00E67318"/>
    <w:rsid w:val="00E70D28"/>
    <w:rsid w:val="00E71286"/>
    <w:rsid w:val="00E71F8C"/>
    <w:rsid w:val="00E7788A"/>
    <w:rsid w:val="00E80265"/>
    <w:rsid w:val="00E833CA"/>
    <w:rsid w:val="00E84115"/>
    <w:rsid w:val="00E867CD"/>
    <w:rsid w:val="00E90273"/>
    <w:rsid w:val="00E90C07"/>
    <w:rsid w:val="00E92466"/>
    <w:rsid w:val="00E95325"/>
    <w:rsid w:val="00EA03FA"/>
    <w:rsid w:val="00EA1085"/>
    <w:rsid w:val="00EA32C7"/>
    <w:rsid w:val="00EA4E69"/>
    <w:rsid w:val="00EB3255"/>
    <w:rsid w:val="00EB361C"/>
    <w:rsid w:val="00EB402E"/>
    <w:rsid w:val="00EC1516"/>
    <w:rsid w:val="00EC205C"/>
    <w:rsid w:val="00EC4AFA"/>
    <w:rsid w:val="00ED3226"/>
    <w:rsid w:val="00ED415A"/>
    <w:rsid w:val="00ED536B"/>
    <w:rsid w:val="00ED69D3"/>
    <w:rsid w:val="00ED7B7A"/>
    <w:rsid w:val="00EE46C6"/>
    <w:rsid w:val="00EE67FB"/>
    <w:rsid w:val="00EE79AC"/>
    <w:rsid w:val="00EF048B"/>
    <w:rsid w:val="00EF1F8A"/>
    <w:rsid w:val="00EF383A"/>
    <w:rsid w:val="00EF3CA4"/>
    <w:rsid w:val="00EF586A"/>
    <w:rsid w:val="00EF69F6"/>
    <w:rsid w:val="00EF6DA9"/>
    <w:rsid w:val="00F00A2C"/>
    <w:rsid w:val="00F0184D"/>
    <w:rsid w:val="00F0465A"/>
    <w:rsid w:val="00F0721F"/>
    <w:rsid w:val="00F148B6"/>
    <w:rsid w:val="00F14A3A"/>
    <w:rsid w:val="00F15B1E"/>
    <w:rsid w:val="00F1641F"/>
    <w:rsid w:val="00F16CF3"/>
    <w:rsid w:val="00F22C7B"/>
    <w:rsid w:val="00F23DA8"/>
    <w:rsid w:val="00F23FA1"/>
    <w:rsid w:val="00F2516E"/>
    <w:rsid w:val="00F262D7"/>
    <w:rsid w:val="00F3113F"/>
    <w:rsid w:val="00F31FB1"/>
    <w:rsid w:val="00F36471"/>
    <w:rsid w:val="00F36E30"/>
    <w:rsid w:val="00F40B19"/>
    <w:rsid w:val="00F4312E"/>
    <w:rsid w:val="00F441D1"/>
    <w:rsid w:val="00F46AAC"/>
    <w:rsid w:val="00F502CD"/>
    <w:rsid w:val="00F51BF8"/>
    <w:rsid w:val="00F5465E"/>
    <w:rsid w:val="00F56A26"/>
    <w:rsid w:val="00F572A8"/>
    <w:rsid w:val="00F57D54"/>
    <w:rsid w:val="00F622AB"/>
    <w:rsid w:val="00F6466D"/>
    <w:rsid w:val="00F6632E"/>
    <w:rsid w:val="00F6745C"/>
    <w:rsid w:val="00F7014C"/>
    <w:rsid w:val="00F709C8"/>
    <w:rsid w:val="00F717A0"/>
    <w:rsid w:val="00F76C5A"/>
    <w:rsid w:val="00F7713E"/>
    <w:rsid w:val="00F77F3D"/>
    <w:rsid w:val="00F80CBB"/>
    <w:rsid w:val="00F80D35"/>
    <w:rsid w:val="00F82A4F"/>
    <w:rsid w:val="00F8329A"/>
    <w:rsid w:val="00F83532"/>
    <w:rsid w:val="00F85150"/>
    <w:rsid w:val="00F9027A"/>
    <w:rsid w:val="00F9355A"/>
    <w:rsid w:val="00F94841"/>
    <w:rsid w:val="00F9671E"/>
    <w:rsid w:val="00F96C8F"/>
    <w:rsid w:val="00FA022A"/>
    <w:rsid w:val="00FA0D0C"/>
    <w:rsid w:val="00FA384A"/>
    <w:rsid w:val="00FA4278"/>
    <w:rsid w:val="00FA48D3"/>
    <w:rsid w:val="00FA4BCA"/>
    <w:rsid w:val="00FA5D4C"/>
    <w:rsid w:val="00FA67EC"/>
    <w:rsid w:val="00FA7A3C"/>
    <w:rsid w:val="00FB0746"/>
    <w:rsid w:val="00FB147C"/>
    <w:rsid w:val="00FB1C47"/>
    <w:rsid w:val="00FB3806"/>
    <w:rsid w:val="00FB4DC4"/>
    <w:rsid w:val="00FB5907"/>
    <w:rsid w:val="00FC1D5A"/>
    <w:rsid w:val="00FC3F4D"/>
    <w:rsid w:val="00FC4487"/>
    <w:rsid w:val="00FC66DC"/>
    <w:rsid w:val="00FC7B04"/>
    <w:rsid w:val="00FD1C82"/>
    <w:rsid w:val="00FD2231"/>
    <w:rsid w:val="00FE2E83"/>
    <w:rsid w:val="00FE5409"/>
    <w:rsid w:val="00FE7B67"/>
    <w:rsid w:val="00FF00A5"/>
    <w:rsid w:val="00FF13B4"/>
    <w:rsid w:val="00FF162A"/>
    <w:rsid w:val="00FF162F"/>
    <w:rsid w:val="00FF2581"/>
    <w:rsid w:val="00FF33A2"/>
    <w:rsid w:val="00FF395E"/>
    <w:rsid w:val="00FF68FB"/>
    <w:rsid w:val="00FF6B36"/>
    <w:rsid w:val="00FF7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2142A8"/>
  <w15:docId w15:val="{E41BD85B-80D5-40ED-B135-AB15F6E6E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411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paragraph" w:styleId="NoSpacing">
    <w:name w:val="No Spacing"/>
    <w:uiPriority w:val="1"/>
    <w:qFormat/>
    <w:rsid w:val="00602369"/>
    <w:rPr>
      <w:rFonts w:ascii="Times New Roman" w:hAnsi="Times New Roman"/>
      <w:sz w:val="24"/>
      <w:u w:val="single"/>
    </w:rPr>
  </w:style>
  <w:style w:type="character" w:styleId="Hyperlink">
    <w:name w:val="Hyperlink"/>
    <w:basedOn w:val="DefaultParagraphFont"/>
    <w:uiPriority w:val="99"/>
    <w:unhideWhenUsed/>
    <w:rsid w:val="00330BDC"/>
    <w:rPr>
      <w:color w:val="0000FF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6655F4"/>
    <w:rPr>
      <w:i/>
      <w:i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rsid w:val="00411E6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29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C21BA-5A1F-4114-A4C2-577BE5C83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11</cp:revision>
  <cp:lastPrinted>2024-08-15T17:57:00Z</cp:lastPrinted>
  <dcterms:created xsi:type="dcterms:W3CDTF">2026-02-12T17:54:00Z</dcterms:created>
  <dcterms:modified xsi:type="dcterms:W3CDTF">2026-03-12T14:35:00Z</dcterms:modified>
</cp:coreProperties>
</file>